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3DC585" w14:textId="77777777" w:rsidR="00F1480E" w:rsidRPr="00CA2922" w:rsidRDefault="7186AF2E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AAA4125" w14:textId="77777777" w:rsidTr="7186AF2E">
        <w:trPr>
          <w:tblHeader/>
        </w:trPr>
        <w:tc>
          <w:tcPr>
            <w:tcW w:w="2689" w:type="dxa"/>
          </w:tcPr>
          <w:p w14:paraId="5DCF75DA" w14:textId="77777777" w:rsidR="00F1480E" w:rsidRPr="00A326C2" w:rsidRDefault="7186AF2E" w:rsidP="00DE33B9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7AE913D1" w14:textId="77777777" w:rsidR="00F1480E" w:rsidRPr="00A326C2" w:rsidRDefault="7186AF2E" w:rsidP="00DE33B9">
            <w:pPr>
              <w:pStyle w:val="SIText-Bold"/>
            </w:pPr>
            <w:r>
              <w:t>Comments</w:t>
            </w:r>
          </w:p>
        </w:tc>
      </w:tr>
      <w:tr w:rsidR="00F1480E" w14:paraId="77C77AB8" w14:textId="77777777" w:rsidTr="7186AF2E">
        <w:tc>
          <w:tcPr>
            <w:tcW w:w="2689" w:type="dxa"/>
          </w:tcPr>
          <w:p w14:paraId="50920AF9" w14:textId="77777777" w:rsidR="00F1480E" w:rsidRPr="00CC451E" w:rsidRDefault="7186AF2E" w:rsidP="00CC451E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0DBBC6D4" w14:textId="11BBF4A3" w:rsidR="00F1480E" w:rsidRPr="00CC451E" w:rsidRDefault="7186AF2E" w:rsidP="00CC451E">
            <w:pPr>
              <w:pStyle w:val="SIText"/>
            </w:pPr>
            <w:r>
              <w:t xml:space="preserve">This version released with </w:t>
            </w:r>
            <w:r w:rsidR="00527BD4">
              <w:t xml:space="preserve">the </w:t>
            </w:r>
            <w:r w:rsidR="004924AD" w:rsidRPr="004924AD">
              <w:t>FBP Food, Beverage and Pharmaceuticals Training Package version 1.0</w:t>
            </w:r>
          </w:p>
        </w:tc>
      </w:tr>
    </w:tbl>
    <w:p w14:paraId="3ABBDE8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0BED333" w14:textId="77777777" w:rsidTr="7186AF2E">
        <w:trPr>
          <w:tblHeader/>
        </w:trPr>
        <w:tc>
          <w:tcPr>
            <w:tcW w:w="1396" w:type="pct"/>
            <w:shd w:val="clear" w:color="auto" w:fill="auto"/>
          </w:tcPr>
          <w:p w14:paraId="5454BA48" w14:textId="48D6FE47" w:rsidR="00F1480E" w:rsidRPr="00923720" w:rsidRDefault="004924AD" w:rsidP="00923720">
            <w:pPr>
              <w:pStyle w:val="SIUNITCODE"/>
            </w:pPr>
            <w:r w:rsidRPr="004924AD">
              <w:t>FBPRBK2003</w:t>
            </w:r>
          </w:p>
        </w:tc>
        <w:tc>
          <w:tcPr>
            <w:tcW w:w="3604" w:type="pct"/>
            <w:shd w:val="clear" w:color="auto" w:fill="auto"/>
          </w:tcPr>
          <w:p w14:paraId="517B42CF" w14:textId="77777777" w:rsidR="00F1480E" w:rsidRPr="00923720" w:rsidRDefault="7186AF2E" w:rsidP="00923720">
            <w:pPr>
              <w:pStyle w:val="SIUnittitle"/>
            </w:pPr>
            <w:r>
              <w:t>Assist sponge cake production</w:t>
            </w:r>
          </w:p>
        </w:tc>
      </w:tr>
      <w:tr w:rsidR="00F1480E" w:rsidRPr="00963A46" w14:paraId="115E61F1" w14:textId="77777777" w:rsidTr="7186AF2E">
        <w:tc>
          <w:tcPr>
            <w:tcW w:w="1396" w:type="pct"/>
            <w:shd w:val="clear" w:color="auto" w:fill="auto"/>
          </w:tcPr>
          <w:p w14:paraId="33B8F065" w14:textId="77777777" w:rsidR="00F1480E" w:rsidRPr="00FD557D" w:rsidRDefault="7186AF2E" w:rsidP="00FD557D">
            <w:pPr>
              <w:pStyle w:val="SIHeading2"/>
            </w:pPr>
            <w:r>
              <w:t>Application</w:t>
            </w:r>
          </w:p>
          <w:p w14:paraId="58EB1441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D74E47B" w14:textId="77777777" w:rsidR="00F1480E" w:rsidRPr="00CE625F" w:rsidRDefault="7186AF2E" w:rsidP="7186AF2E">
            <w:pPr>
              <w:pStyle w:val="SIText"/>
              <w:rPr>
                <w:color w:val="000000" w:themeColor="text1"/>
              </w:rPr>
            </w:pPr>
            <w:r w:rsidRPr="7186AF2E">
              <w:rPr>
                <w:color w:val="000000" w:themeColor="text1"/>
              </w:rPr>
              <w:t>This unit of competency describes the skills and knowledge required to assist in the production of sponge cake products in a food preparation environment.</w:t>
            </w:r>
          </w:p>
          <w:p w14:paraId="186E2332" w14:textId="77777777" w:rsidR="00916CD7" w:rsidRPr="00CE625F" w:rsidRDefault="00916CD7" w:rsidP="00923720">
            <w:pPr>
              <w:pStyle w:val="SIText"/>
              <w:rPr>
                <w:color w:val="000000" w:themeColor="text1"/>
              </w:rPr>
            </w:pPr>
          </w:p>
          <w:p w14:paraId="5448E6D7" w14:textId="77777777" w:rsidR="00B2552F" w:rsidRPr="00B2552F" w:rsidRDefault="7186AF2E" w:rsidP="7186AF2E">
            <w:pPr>
              <w:pStyle w:val="SIText"/>
              <w:rPr>
                <w:color w:val="000000" w:themeColor="text1"/>
              </w:rPr>
            </w:pPr>
            <w:r w:rsidRPr="7186AF2E">
              <w:rPr>
                <w:color w:val="000000" w:themeColor="text1"/>
              </w:rPr>
              <w:t xml:space="preserve">The unit applies to individuals who undertake routine work, including identifying and solving predictable problems under supervision. </w:t>
            </w:r>
          </w:p>
          <w:p w14:paraId="0BCCB05B" w14:textId="77777777" w:rsidR="00F1480E" w:rsidRPr="00CE625F" w:rsidRDefault="00F1480E" w:rsidP="3E65F789">
            <w:pPr>
              <w:pStyle w:val="SIText"/>
              <w:rPr>
                <w:color w:val="000000" w:themeColor="text1"/>
              </w:rPr>
            </w:pPr>
          </w:p>
          <w:p w14:paraId="74FCF6E0" w14:textId="77777777" w:rsidR="00F1480E" w:rsidRDefault="00035B9B" w:rsidP="7186AF2E">
            <w:pPr>
              <w:pStyle w:val="SIText"/>
            </w:pPr>
            <w:r w:rsidRPr="00035B9B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788F7CC9" w14:textId="77777777" w:rsidR="00C31121" w:rsidRDefault="00C31121" w:rsidP="7186AF2E">
            <w:pPr>
              <w:pStyle w:val="SIText"/>
            </w:pPr>
          </w:p>
          <w:p w14:paraId="46965C43" w14:textId="22E14C5C" w:rsidR="00C31121" w:rsidRPr="00CE625F" w:rsidRDefault="00C31121" w:rsidP="7186AF2E">
            <w:pPr>
              <w:pStyle w:val="SIText"/>
              <w:rPr>
                <w:color w:val="000000" w:themeColor="text1"/>
              </w:rPr>
            </w:pPr>
            <w:r w:rsidRPr="008B2FFE">
              <w:t>No occupational licensing, legislative or certification requirements apply to this unit at the time of publication</w:t>
            </w:r>
            <w:r>
              <w:t>.</w:t>
            </w:r>
          </w:p>
        </w:tc>
      </w:tr>
      <w:tr w:rsidR="00F1480E" w:rsidRPr="00963A46" w14:paraId="2738FCB5" w14:textId="77777777" w:rsidTr="7186AF2E">
        <w:tc>
          <w:tcPr>
            <w:tcW w:w="1396" w:type="pct"/>
            <w:shd w:val="clear" w:color="auto" w:fill="auto"/>
          </w:tcPr>
          <w:p w14:paraId="6CE007BB" w14:textId="77777777" w:rsidR="00F1480E" w:rsidRPr="00923720" w:rsidRDefault="7186AF2E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9957F13" w14:textId="77777777" w:rsidR="00F1480E" w:rsidRPr="008908DE" w:rsidRDefault="7186AF2E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47E2C1C0" w14:textId="77777777" w:rsidTr="7186AF2E">
        <w:tc>
          <w:tcPr>
            <w:tcW w:w="1396" w:type="pct"/>
            <w:shd w:val="clear" w:color="auto" w:fill="auto"/>
          </w:tcPr>
          <w:p w14:paraId="50436872" w14:textId="77777777" w:rsidR="00F1480E" w:rsidRPr="00923720" w:rsidRDefault="7186AF2E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50ABC33" w14:textId="5EB2FEC7" w:rsidR="00F1480E" w:rsidRPr="008908DE" w:rsidRDefault="7186AF2E" w:rsidP="008908DE">
            <w:pPr>
              <w:pStyle w:val="SIText"/>
            </w:pPr>
            <w:r>
              <w:t>Retail baking (RB</w:t>
            </w:r>
            <w:r w:rsidR="009E5FC4">
              <w:t>K</w:t>
            </w:r>
            <w:r>
              <w:t>)</w:t>
            </w:r>
          </w:p>
        </w:tc>
      </w:tr>
    </w:tbl>
    <w:p w14:paraId="612FB8B1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0669814" w14:textId="77777777" w:rsidTr="7186AF2E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ECD4540" w14:textId="77777777" w:rsidR="00F1480E" w:rsidRPr="00923720" w:rsidRDefault="7186AF2E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3E6981F" w14:textId="77777777" w:rsidR="00F1480E" w:rsidRPr="00923720" w:rsidRDefault="7186AF2E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443F6B2A" w14:textId="77777777" w:rsidTr="7186AF2E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AE527A8" w14:textId="77777777" w:rsidR="00F1480E" w:rsidRPr="008908DE" w:rsidRDefault="7186AF2E" w:rsidP="7186AF2E">
            <w:pPr>
              <w:pStyle w:val="SIText"/>
              <w:rPr>
                <w:rStyle w:val="SIText-Italic"/>
              </w:rPr>
            </w:pPr>
            <w:r w:rsidRPr="7186AF2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42F438E" w14:textId="77777777" w:rsidR="00F1480E" w:rsidRPr="008908DE" w:rsidRDefault="7186AF2E" w:rsidP="7186AF2E">
            <w:pPr>
              <w:pStyle w:val="SIText"/>
              <w:rPr>
                <w:rStyle w:val="SIText-Italic"/>
              </w:rPr>
            </w:pPr>
            <w:r w:rsidRPr="7186AF2E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1BF5C009" w14:textId="77777777" w:rsidTr="7186AF2E">
        <w:trPr>
          <w:cantSplit/>
        </w:trPr>
        <w:tc>
          <w:tcPr>
            <w:tcW w:w="1396" w:type="pct"/>
            <w:shd w:val="clear" w:color="auto" w:fill="auto"/>
          </w:tcPr>
          <w:p w14:paraId="4FFEF629" w14:textId="77777777" w:rsidR="00F1480E" w:rsidRPr="008908DE" w:rsidRDefault="7186AF2E" w:rsidP="008908DE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03365CD0" w14:textId="5C3C1CC1" w:rsidR="00490551" w:rsidRDefault="7186AF2E" w:rsidP="00490551">
            <w:pPr>
              <w:pStyle w:val="SIText"/>
            </w:pPr>
            <w:r>
              <w:t>1.1 Confirm work requirements for sponge c</w:t>
            </w:r>
            <w:r w:rsidR="00211B6A">
              <w:t>ake production with supervisor</w:t>
            </w:r>
          </w:p>
          <w:p w14:paraId="579349D7" w14:textId="77777777" w:rsidR="00490551" w:rsidRDefault="7186AF2E" w:rsidP="00490551">
            <w:pPr>
              <w:pStyle w:val="SIText"/>
            </w:pPr>
            <w:r>
              <w:t>1.2 Identify and report work health and safety hazards to supervisor</w:t>
            </w:r>
          </w:p>
          <w:p w14:paraId="48849260" w14:textId="5E60D9D5" w:rsidR="00B9647A" w:rsidRDefault="7186AF2E" w:rsidP="00B9647A">
            <w:pPr>
              <w:pStyle w:val="SIText"/>
            </w:pPr>
            <w:r>
              <w:t xml:space="preserve">1.3 Select and wear personal protective equipment according to safety requirements </w:t>
            </w:r>
          </w:p>
          <w:p w14:paraId="20F0527B" w14:textId="77777777" w:rsidR="00490551" w:rsidRDefault="7186AF2E" w:rsidP="00490551">
            <w:pPr>
              <w:pStyle w:val="SIText"/>
            </w:pPr>
            <w:r>
              <w:t>1.4 Check work area and personal hygiene meet food safe conditions</w:t>
            </w:r>
          </w:p>
          <w:p w14:paraId="3E98F7D9" w14:textId="77777777" w:rsidR="00CE44A4" w:rsidRDefault="7186AF2E" w:rsidP="00002C30">
            <w:pPr>
              <w:pStyle w:val="SIText"/>
            </w:pPr>
            <w:r>
              <w:t>1.5 Select equipment and check readiness for use</w:t>
            </w:r>
          </w:p>
          <w:p w14:paraId="0D691E65" w14:textId="77777777" w:rsidR="00490551" w:rsidRDefault="7186AF2E" w:rsidP="00002C30">
            <w:pPr>
              <w:pStyle w:val="SIText"/>
            </w:pPr>
            <w:r>
              <w:t>1.6 Select ingredients and check quality and quantity</w:t>
            </w:r>
          </w:p>
          <w:p w14:paraId="14BFC503" w14:textId="77777777" w:rsidR="002C45ED" w:rsidRPr="008908DE" w:rsidRDefault="7186AF2E" w:rsidP="00002C30">
            <w:pPr>
              <w:pStyle w:val="SIText"/>
            </w:pPr>
            <w:r>
              <w:t>1.7 Prepare tins and trays for use</w:t>
            </w:r>
          </w:p>
        </w:tc>
      </w:tr>
      <w:tr w:rsidR="00F1480E" w:rsidRPr="00963A46" w14:paraId="3D56EAAC" w14:textId="77777777" w:rsidTr="7186AF2E">
        <w:trPr>
          <w:cantSplit/>
        </w:trPr>
        <w:tc>
          <w:tcPr>
            <w:tcW w:w="1396" w:type="pct"/>
            <w:shd w:val="clear" w:color="auto" w:fill="auto"/>
          </w:tcPr>
          <w:p w14:paraId="3DD4D8BC" w14:textId="77777777" w:rsidR="00F1480E" w:rsidRPr="008908DE" w:rsidRDefault="7186AF2E" w:rsidP="00B426BE">
            <w:pPr>
              <w:pStyle w:val="SIText"/>
            </w:pPr>
            <w:r>
              <w:t>2. Prepare batters</w:t>
            </w:r>
          </w:p>
        </w:tc>
        <w:tc>
          <w:tcPr>
            <w:tcW w:w="3604" w:type="pct"/>
            <w:shd w:val="clear" w:color="auto" w:fill="auto"/>
          </w:tcPr>
          <w:p w14:paraId="298B785E" w14:textId="5E8DB763" w:rsidR="007C6EC0" w:rsidRDefault="7186AF2E" w:rsidP="00490551">
            <w:pPr>
              <w:pStyle w:val="SIText"/>
            </w:pPr>
            <w:r>
              <w:t>2.1 Measure ingredient quantities to meet recipe specification</w:t>
            </w:r>
            <w:r w:rsidR="00211B6A">
              <w:t>s</w:t>
            </w:r>
          </w:p>
          <w:p w14:paraId="66958058" w14:textId="0522C658" w:rsidR="00490551" w:rsidRDefault="7186AF2E" w:rsidP="00490551">
            <w:pPr>
              <w:pStyle w:val="SIText"/>
            </w:pPr>
            <w:r>
              <w:t xml:space="preserve">2.2 Load, operate and monitor </w:t>
            </w:r>
            <w:r w:rsidR="00B901B1">
              <w:t>equipment</w:t>
            </w:r>
            <w:r>
              <w:t xml:space="preserve"> to mix sponge batters </w:t>
            </w:r>
          </w:p>
          <w:p w14:paraId="106993C7" w14:textId="7DC12F39" w:rsidR="007C6EC0" w:rsidRPr="008908DE" w:rsidRDefault="7186AF2E" w:rsidP="0050413C">
            <w:pPr>
              <w:pStyle w:val="SIText"/>
            </w:pPr>
            <w:r>
              <w:t>2.3 Check sponge batters to identify routine batter faults</w:t>
            </w:r>
            <w:r w:rsidR="00211B6A">
              <w:t>,</w:t>
            </w:r>
            <w:r>
              <w:t xml:space="preserve"> and report to supervisor</w:t>
            </w:r>
          </w:p>
        </w:tc>
      </w:tr>
      <w:tr w:rsidR="00F1480E" w:rsidRPr="00963A46" w14:paraId="5E1C122E" w14:textId="77777777" w:rsidTr="7186AF2E">
        <w:trPr>
          <w:cantSplit/>
        </w:trPr>
        <w:tc>
          <w:tcPr>
            <w:tcW w:w="1396" w:type="pct"/>
            <w:shd w:val="clear" w:color="auto" w:fill="auto"/>
          </w:tcPr>
          <w:p w14:paraId="4A7596DC" w14:textId="77777777" w:rsidR="00F1480E" w:rsidRPr="008908DE" w:rsidRDefault="7186AF2E" w:rsidP="00B426BE">
            <w:pPr>
              <w:pStyle w:val="SIText"/>
            </w:pPr>
            <w:r>
              <w:t>3. Bake sponge cake products</w:t>
            </w:r>
          </w:p>
        </w:tc>
        <w:tc>
          <w:tcPr>
            <w:tcW w:w="3604" w:type="pct"/>
            <w:shd w:val="clear" w:color="auto" w:fill="auto"/>
          </w:tcPr>
          <w:p w14:paraId="1C294F9D" w14:textId="77777777" w:rsidR="002C45ED" w:rsidRDefault="7186AF2E" w:rsidP="002C45ED">
            <w:pPr>
              <w:pStyle w:val="SIText"/>
            </w:pPr>
            <w:r>
              <w:t>3.1 Confirm baking readiness and baking settings with supervisor</w:t>
            </w:r>
          </w:p>
          <w:p w14:paraId="77DFFDC4" w14:textId="773D8AE0" w:rsidR="007C6EC0" w:rsidRDefault="7186AF2E" w:rsidP="00490551">
            <w:pPr>
              <w:pStyle w:val="SIText"/>
            </w:pPr>
            <w:r>
              <w:t>3.2 Deposit batters into tins or trays</w:t>
            </w:r>
            <w:r w:rsidR="00211B6A">
              <w:t>,</w:t>
            </w:r>
            <w:r>
              <w:t xml:space="preserve"> and set oven temperature to prepare for baking</w:t>
            </w:r>
          </w:p>
          <w:p w14:paraId="67175032" w14:textId="77777777" w:rsidR="00CE44A4" w:rsidRDefault="7186AF2E" w:rsidP="00C0730B">
            <w:pPr>
              <w:pStyle w:val="SIText"/>
            </w:pPr>
            <w:r>
              <w:t>3.3 Load oven and monitor baking to achieve even bake</w:t>
            </w:r>
          </w:p>
          <w:p w14:paraId="39A77531" w14:textId="4A2C49CA" w:rsidR="0013340D" w:rsidRDefault="7186AF2E" w:rsidP="00490551">
            <w:pPr>
              <w:pStyle w:val="SIText"/>
            </w:pPr>
            <w:r>
              <w:t>3.4 Unload and cool products to meet product type</w:t>
            </w:r>
          </w:p>
          <w:p w14:paraId="5D31E49C" w14:textId="0F05A63E" w:rsidR="007C6EC0" w:rsidRPr="008908DE" w:rsidRDefault="7186AF2E" w:rsidP="0050413C">
            <w:pPr>
              <w:pStyle w:val="SIText"/>
            </w:pPr>
            <w:r>
              <w:t>3.5 Check baked products to identify routine baked sponge cake product faults</w:t>
            </w:r>
            <w:r w:rsidR="00211B6A">
              <w:t>,</w:t>
            </w:r>
            <w:r>
              <w:t xml:space="preserve"> and report to supervisor</w:t>
            </w:r>
          </w:p>
        </w:tc>
      </w:tr>
      <w:tr w:rsidR="0013340D" w:rsidRPr="00963A46" w14:paraId="3DB33199" w14:textId="77777777" w:rsidTr="7186AF2E">
        <w:trPr>
          <w:cantSplit/>
        </w:trPr>
        <w:tc>
          <w:tcPr>
            <w:tcW w:w="1396" w:type="pct"/>
            <w:shd w:val="clear" w:color="auto" w:fill="auto"/>
          </w:tcPr>
          <w:p w14:paraId="4869F987" w14:textId="26725AA8" w:rsidR="0013340D" w:rsidRDefault="7186AF2E" w:rsidP="00B426BE">
            <w:pPr>
              <w:pStyle w:val="SIText"/>
            </w:pPr>
            <w:r>
              <w:t>4. Decorate sponge cake products</w:t>
            </w:r>
          </w:p>
        </w:tc>
        <w:tc>
          <w:tcPr>
            <w:tcW w:w="3604" w:type="pct"/>
            <w:shd w:val="clear" w:color="auto" w:fill="auto"/>
          </w:tcPr>
          <w:p w14:paraId="489C90A2" w14:textId="09CD4776" w:rsidR="0013340D" w:rsidRDefault="7186AF2E" w:rsidP="002C45ED">
            <w:pPr>
              <w:pStyle w:val="SIText"/>
            </w:pPr>
            <w:r>
              <w:t>4.1 Confirm decorating requirements with supervisor</w:t>
            </w:r>
          </w:p>
          <w:p w14:paraId="72CA15E9" w14:textId="66C75D88" w:rsidR="0013340D" w:rsidRDefault="7186AF2E" w:rsidP="0013340D">
            <w:pPr>
              <w:pStyle w:val="SIText"/>
            </w:pPr>
            <w:r>
              <w:t>4.2 Assemble decorating ingredients and equipment</w:t>
            </w:r>
            <w:r w:rsidR="00211B6A">
              <w:t>,</w:t>
            </w:r>
            <w:r>
              <w:t xml:space="preserve"> and prepare for use</w:t>
            </w:r>
          </w:p>
          <w:p w14:paraId="53FC9B85" w14:textId="5C3ADEFB" w:rsidR="0013340D" w:rsidRDefault="7186AF2E" w:rsidP="0013340D">
            <w:pPr>
              <w:pStyle w:val="SIText"/>
            </w:pPr>
            <w:r>
              <w:t>4.3 Apply decorating materials to meet decorating requirements</w:t>
            </w:r>
          </w:p>
          <w:p w14:paraId="24968684" w14:textId="095C0F6A" w:rsidR="0013340D" w:rsidRDefault="7186AF2E" w:rsidP="0013340D">
            <w:pPr>
              <w:pStyle w:val="SIText"/>
            </w:pPr>
            <w:r>
              <w:t>4.4 Check decorated products to identify routine decorating problems</w:t>
            </w:r>
            <w:r w:rsidR="00211B6A">
              <w:t>,</w:t>
            </w:r>
            <w:r>
              <w:t xml:space="preserve"> and report to supervisor</w:t>
            </w:r>
          </w:p>
        </w:tc>
      </w:tr>
      <w:tr w:rsidR="008C27EF" w:rsidRPr="00963A46" w14:paraId="70080B25" w14:textId="77777777" w:rsidTr="7186AF2E">
        <w:trPr>
          <w:cantSplit/>
        </w:trPr>
        <w:tc>
          <w:tcPr>
            <w:tcW w:w="1396" w:type="pct"/>
            <w:shd w:val="clear" w:color="auto" w:fill="auto"/>
          </w:tcPr>
          <w:p w14:paraId="65C5E366" w14:textId="2017AD97" w:rsidR="008C27EF" w:rsidRPr="008908DE" w:rsidRDefault="7186AF2E" w:rsidP="008C27EF">
            <w:pPr>
              <w:pStyle w:val="SIText"/>
            </w:pPr>
            <w:r>
              <w:t>5. Complete work</w:t>
            </w:r>
          </w:p>
        </w:tc>
        <w:tc>
          <w:tcPr>
            <w:tcW w:w="3604" w:type="pct"/>
            <w:shd w:val="clear" w:color="auto" w:fill="auto"/>
          </w:tcPr>
          <w:p w14:paraId="73B1A5F4" w14:textId="476B4037" w:rsidR="007C6EC0" w:rsidRDefault="7186AF2E" w:rsidP="007C6EC0">
            <w:pPr>
              <w:pStyle w:val="SIText"/>
            </w:pPr>
            <w:r>
              <w:t>5.1 Clean equipment and work area to meet food safe conditions</w:t>
            </w:r>
          </w:p>
          <w:p w14:paraId="0138830C" w14:textId="788B46F5" w:rsidR="008C27EF" w:rsidRPr="008908DE" w:rsidRDefault="7186AF2E" w:rsidP="007C6EC0">
            <w:pPr>
              <w:pStyle w:val="SIText"/>
            </w:pPr>
            <w:r>
              <w:t>5.2 Dispose of waste according to workplace requirements</w:t>
            </w:r>
          </w:p>
        </w:tc>
      </w:tr>
    </w:tbl>
    <w:p w14:paraId="7FA07596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A3A62E0" w14:textId="77777777" w:rsidTr="7186AF2E">
        <w:trPr>
          <w:tblHeader/>
        </w:trPr>
        <w:tc>
          <w:tcPr>
            <w:tcW w:w="5000" w:type="pct"/>
            <w:gridSpan w:val="2"/>
          </w:tcPr>
          <w:p w14:paraId="49CBFD7E" w14:textId="77777777" w:rsidR="00F1480E" w:rsidRPr="00041E59" w:rsidRDefault="7186AF2E" w:rsidP="00FD557D">
            <w:pPr>
              <w:pStyle w:val="SIHeading2"/>
            </w:pPr>
            <w:r>
              <w:lastRenderedPageBreak/>
              <w:t>Foundation Skills</w:t>
            </w:r>
          </w:p>
          <w:p w14:paraId="31C8AA4F" w14:textId="77777777" w:rsidR="00F1480E" w:rsidRPr="00C762A8" w:rsidRDefault="7186AF2E" w:rsidP="7186AF2E">
            <w:pPr>
              <w:rPr>
                <w:rStyle w:val="SIText-Italic"/>
                <w:rFonts w:eastAsiaTheme="majorEastAsia" w:cs="Arial"/>
              </w:rPr>
            </w:pPr>
            <w:r w:rsidRPr="7186AF2E">
              <w:rPr>
                <w:rStyle w:val="SIText-Italic"/>
                <w:rFonts w:eastAsiaTheme="majorEastAsia" w:cs="Arial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140ADCB" w14:textId="77777777" w:rsidTr="7186AF2E">
        <w:trPr>
          <w:tblHeader/>
        </w:trPr>
        <w:tc>
          <w:tcPr>
            <w:tcW w:w="1396" w:type="pct"/>
          </w:tcPr>
          <w:p w14:paraId="2CF024D6" w14:textId="77777777" w:rsidR="00F1480E" w:rsidRPr="00C762A8" w:rsidDel="00423CB2" w:rsidRDefault="7186AF2E" w:rsidP="7186AF2E">
            <w:pPr>
              <w:pStyle w:val="SIText-Bold"/>
              <w:rPr>
                <w:rFonts w:eastAsiaTheme="majorEastAsia" w:cs="Arial"/>
              </w:rPr>
            </w:pPr>
            <w:r w:rsidRPr="7186AF2E">
              <w:rPr>
                <w:rFonts w:eastAsiaTheme="majorEastAsia" w:cs="Arial"/>
              </w:rPr>
              <w:t>Skill</w:t>
            </w:r>
          </w:p>
        </w:tc>
        <w:tc>
          <w:tcPr>
            <w:tcW w:w="3604" w:type="pct"/>
          </w:tcPr>
          <w:p w14:paraId="13C1EA28" w14:textId="77777777" w:rsidR="00F1480E" w:rsidRPr="00C762A8" w:rsidDel="00423CB2" w:rsidRDefault="7186AF2E" w:rsidP="7186AF2E">
            <w:pPr>
              <w:pStyle w:val="SIText-Bold"/>
              <w:rPr>
                <w:rFonts w:eastAsiaTheme="majorEastAsia" w:cs="Arial"/>
              </w:rPr>
            </w:pPr>
            <w:r w:rsidRPr="7186AF2E">
              <w:rPr>
                <w:rFonts w:eastAsiaTheme="majorEastAsia" w:cs="Arial"/>
              </w:rPr>
              <w:t>Description</w:t>
            </w:r>
          </w:p>
        </w:tc>
      </w:tr>
      <w:tr w:rsidR="007C6EC0" w:rsidRPr="00143042" w:rsidDel="00423CB2" w14:paraId="1CFA4EF6" w14:textId="77777777" w:rsidTr="7186AF2E">
        <w:trPr>
          <w:trHeight w:val="206"/>
        </w:trPr>
        <w:tc>
          <w:tcPr>
            <w:tcW w:w="1396" w:type="pct"/>
          </w:tcPr>
          <w:p w14:paraId="7957ED21" w14:textId="77777777" w:rsidR="007C6EC0" w:rsidRPr="00336890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3D310785" w14:textId="3333070C" w:rsidR="007C6EC0" w:rsidRPr="00336890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nterprets key information from recipe specificat</w:t>
            </w:r>
            <w:r w:rsidR="00211B6A">
              <w:rPr>
                <w:rFonts w:eastAsia="Calibri" w:cs="Arial"/>
              </w:rPr>
              <w:t>ions, ingredient labels and end-</w:t>
            </w:r>
            <w:r w:rsidRPr="7186AF2E">
              <w:rPr>
                <w:rFonts w:eastAsia="Calibri" w:cs="Arial"/>
              </w:rPr>
              <w:t>product specifications</w:t>
            </w:r>
          </w:p>
        </w:tc>
      </w:tr>
      <w:tr w:rsidR="007C6EC0" w:rsidRPr="00143042" w:rsidDel="00423CB2" w14:paraId="5CFDAE46" w14:textId="77777777" w:rsidTr="7186AF2E">
        <w:tc>
          <w:tcPr>
            <w:tcW w:w="1396" w:type="pct"/>
          </w:tcPr>
          <w:p w14:paraId="49B3FE72" w14:textId="77777777" w:rsidR="007C6EC0" w:rsidRPr="00336890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19353568" w14:textId="65117969" w:rsidR="007C6EC0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dentifies and comprehends measurements</w:t>
            </w:r>
            <w:r w:rsidR="00211B6A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 ingredient quantities in recipe specifications, dates on ingredient labels, mixing times and speeds, baking temperatures and times</w:t>
            </w:r>
            <w:r w:rsidR="00211B6A">
              <w:rPr>
                <w:rFonts w:eastAsia="Calibri" w:cs="Arial"/>
              </w:rPr>
              <w:t>, and end-</w:t>
            </w:r>
            <w:r w:rsidRPr="7186AF2E">
              <w:rPr>
                <w:rFonts w:eastAsia="Calibri" w:cs="Arial"/>
              </w:rPr>
              <w:t>product dimensions</w:t>
            </w:r>
          </w:p>
          <w:p w14:paraId="294E9007" w14:textId="6A6B9D1D" w:rsidR="007C6EC0" w:rsidRDefault="00D26B90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stimates approximate quantities</w:t>
            </w:r>
            <w:r w:rsidR="00211B6A">
              <w:rPr>
                <w:rFonts w:eastAsia="Calibri" w:cs="Arial"/>
              </w:rPr>
              <w:t>,</w:t>
            </w:r>
            <w:r>
              <w:rPr>
                <w:rFonts w:eastAsia="Calibri" w:cs="Arial"/>
              </w:rPr>
              <w:t xml:space="preserve"> and uses </w:t>
            </w:r>
            <w:r w:rsidR="7186AF2E" w:rsidRPr="7186AF2E">
              <w:rPr>
                <w:rFonts w:eastAsia="Calibri" w:cs="Arial"/>
              </w:rPr>
              <w:t>equipment to measure weights, volumes and dimensions</w:t>
            </w:r>
          </w:p>
          <w:p w14:paraId="45F82DB1" w14:textId="6916815B" w:rsidR="00AC5028" w:rsidRPr="007C6EC0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Us</w:t>
            </w:r>
            <w:r w:rsidR="005C6757">
              <w:rPr>
                <w:rFonts w:eastAsia="Calibri" w:cs="Arial"/>
              </w:rPr>
              <w:t>es understanding of three</w:t>
            </w:r>
            <w:r w:rsidR="00211B6A">
              <w:rPr>
                <w:rFonts w:eastAsia="Calibri" w:cs="Arial"/>
              </w:rPr>
              <w:t>-</w:t>
            </w:r>
            <w:r w:rsidRPr="7186AF2E">
              <w:rPr>
                <w:rFonts w:eastAsia="Calibri" w:cs="Arial"/>
              </w:rPr>
              <w:t>dimensional shapes to check sponge cake product shapes</w:t>
            </w:r>
          </w:p>
        </w:tc>
      </w:tr>
      <w:tr w:rsidR="007C6EC0" w:rsidRPr="00143042" w:rsidDel="00423CB2" w14:paraId="4A388BE7" w14:textId="77777777" w:rsidTr="7186AF2E">
        <w:tc>
          <w:tcPr>
            <w:tcW w:w="1396" w:type="pct"/>
          </w:tcPr>
          <w:p w14:paraId="0B139E81" w14:textId="77777777" w:rsidR="007C6EC0" w:rsidRPr="00336890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0AB483FF" w14:textId="77777777" w:rsidR="007C6EC0" w:rsidRPr="00092E8E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Uses listening and questioning techniques to communicate and obtain specific information and confirm understanding</w:t>
            </w:r>
          </w:p>
        </w:tc>
      </w:tr>
      <w:tr w:rsidR="007C6EC0" w:rsidRPr="00143042" w:rsidDel="00423CB2" w14:paraId="0FFA8671" w14:textId="77777777" w:rsidTr="7186AF2E">
        <w:tc>
          <w:tcPr>
            <w:tcW w:w="1396" w:type="pct"/>
          </w:tcPr>
          <w:p w14:paraId="765BF495" w14:textId="77777777" w:rsidR="007C6EC0" w:rsidRPr="0028055F" w:rsidRDefault="7186AF2E" w:rsidP="7186AF2E">
            <w:pPr>
              <w:pStyle w:val="SIText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40C2E5E6" w14:textId="77777777" w:rsidR="007C6EC0" w:rsidRPr="0028055F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Follows explicit procedures immediately relevant to own role</w:t>
            </w:r>
          </w:p>
        </w:tc>
      </w:tr>
      <w:tr w:rsidR="007C6EC0" w:rsidRPr="00143042" w:rsidDel="00423CB2" w14:paraId="43489A86" w14:textId="77777777" w:rsidTr="7186AF2E">
        <w:tc>
          <w:tcPr>
            <w:tcW w:w="1396" w:type="pct"/>
          </w:tcPr>
          <w:p w14:paraId="19046762" w14:textId="77777777" w:rsidR="007C6EC0" w:rsidRPr="0028055F" w:rsidRDefault="7186AF2E" w:rsidP="7186AF2E">
            <w:pPr>
              <w:pStyle w:val="SIText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nteract with others</w:t>
            </w:r>
          </w:p>
        </w:tc>
        <w:tc>
          <w:tcPr>
            <w:tcW w:w="3604" w:type="pct"/>
          </w:tcPr>
          <w:p w14:paraId="58FED545" w14:textId="6AB3A397" w:rsidR="007C6EC0" w:rsidRPr="0028055F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Follows clearly defined instructions</w:t>
            </w:r>
            <w:r w:rsidR="00211B6A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seeking assistance when necessary</w:t>
            </w:r>
          </w:p>
        </w:tc>
      </w:tr>
      <w:tr w:rsidR="007C6EC0" w:rsidRPr="00143042" w:rsidDel="00423CB2" w14:paraId="2C88848A" w14:textId="77777777" w:rsidTr="7186AF2E">
        <w:tc>
          <w:tcPr>
            <w:tcW w:w="1396" w:type="pct"/>
          </w:tcPr>
          <w:p w14:paraId="535CD414" w14:textId="77777777" w:rsidR="007C6EC0" w:rsidRPr="0028055F" w:rsidRDefault="7186AF2E" w:rsidP="7186AF2E">
            <w:pPr>
              <w:pStyle w:val="SIText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2B40F575" w14:textId="77777777" w:rsidR="007C6EC0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With assistance, sequences and implements the steps involved in assisting sponge cake production</w:t>
            </w:r>
          </w:p>
          <w:p w14:paraId="76155C72" w14:textId="77777777" w:rsidR="008515C0" w:rsidRPr="0028055F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Uses digital technologies to set process parameters</w:t>
            </w:r>
          </w:p>
        </w:tc>
      </w:tr>
    </w:tbl>
    <w:p w14:paraId="0C51772E" w14:textId="77777777" w:rsidR="00916CD7" w:rsidRDefault="00916CD7" w:rsidP="00F1480E">
      <w:pPr>
        <w:pStyle w:val="SIText"/>
        <w:keepNext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4823F5F" w14:textId="77777777" w:rsidTr="7186AF2E">
        <w:trPr>
          <w:tblHeader/>
        </w:trPr>
        <w:tc>
          <w:tcPr>
            <w:tcW w:w="5000" w:type="pct"/>
            <w:gridSpan w:val="4"/>
          </w:tcPr>
          <w:p w14:paraId="2C55D968" w14:textId="77777777" w:rsidR="00F1480E" w:rsidRPr="00923720" w:rsidRDefault="00916CD7" w:rsidP="00FD557D">
            <w:pPr>
              <w:pStyle w:val="SIHeading2"/>
            </w:pPr>
            <w:r>
              <w:br w:type="page"/>
            </w:r>
            <w:r w:rsidR="7186AF2E">
              <w:t>Unit Mapping Information</w:t>
            </w:r>
          </w:p>
        </w:tc>
      </w:tr>
      <w:tr w:rsidR="00F1480E" w14:paraId="1B75F4D5" w14:textId="77777777" w:rsidTr="7186AF2E">
        <w:trPr>
          <w:tblHeader/>
        </w:trPr>
        <w:tc>
          <w:tcPr>
            <w:tcW w:w="1028" w:type="pct"/>
          </w:tcPr>
          <w:p w14:paraId="43C6227D" w14:textId="77777777" w:rsidR="00F1480E" w:rsidRPr="00923720" w:rsidRDefault="7186AF2E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2325DC5F" w14:textId="77777777" w:rsidR="00F1480E" w:rsidRPr="00923720" w:rsidRDefault="7186AF2E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7E83DC82" w14:textId="77777777" w:rsidR="00F1480E" w:rsidRPr="00923720" w:rsidRDefault="7186AF2E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23AF69AE" w14:textId="77777777" w:rsidR="00F1480E" w:rsidRPr="00923720" w:rsidRDefault="7186AF2E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44F84987" w14:textId="77777777" w:rsidTr="7186AF2E">
        <w:tc>
          <w:tcPr>
            <w:tcW w:w="1028" w:type="pct"/>
          </w:tcPr>
          <w:p w14:paraId="173E40D6" w14:textId="4C558CCD" w:rsidR="00041E59" w:rsidRPr="00CE625F" w:rsidRDefault="004924AD" w:rsidP="00916CD7">
            <w:pPr>
              <w:pStyle w:val="SIText"/>
            </w:pPr>
            <w:r w:rsidRPr="004924AD">
              <w:t>FBPRBK2003</w:t>
            </w:r>
            <w:r>
              <w:t xml:space="preserve"> </w:t>
            </w:r>
            <w:r w:rsidR="7186AF2E">
              <w:t>Assist sponge cake production</w:t>
            </w:r>
          </w:p>
        </w:tc>
        <w:tc>
          <w:tcPr>
            <w:tcW w:w="1105" w:type="pct"/>
          </w:tcPr>
          <w:p w14:paraId="4A4A00B9" w14:textId="29481C07" w:rsidR="00041E59" w:rsidRPr="00CE625F" w:rsidRDefault="003F527D" w:rsidP="00041E59">
            <w:pPr>
              <w:pStyle w:val="SIText"/>
            </w:pPr>
            <w:r w:rsidRPr="003F527D">
              <w:t>FDFRB2005A Assist cake, pastry and biscuit production</w:t>
            </w:r>
          </w:p>
        </w:tc>
        <w:tc>
          <w:tcPr>
            <w:tcW w:w="1251" w:type="pct"/>
          </w:tcPr>
          <w:p w14:paraId="140A8EC7" w14:textId="2A3286D2" w:rsidR="00CE625F" w:rsidRPr="00CE625F" w:rsidRDefault="003F527D" w:rsidP="00041E59">
            <w:pPr>
              <w:pStyle w:val="SIText"/>
            </w:pPr>
            <w:r w:rsidRPr="003F527D">
              <w:t>Redesigned unit that includes content from previous unit</w:t>
            </w:r>
          </w:p>
        </w:tc>
        <w:tc>
          <w:tcPr>
            <w:tcW w:w="1616" w:type="pct"/>
          </w:tcPr>
          <w:p w14:paraId="74142C66" w14:textId="77777777" w:rsidR="00916CD7" w:rsidRPr="00BC49BB" w:rsidRDefault="7186AF2E" w:rsidP="00CE625F">
            <w:pPr>
              <w:pStyle w:val="SIText"/>
            </w:pPr>
            <w:r>
              <w:t>No equivalent unit</w:t>
            </w:r>
          </w:p>
        </w:tc>
      </w:tr>
    </w:tbl>
    <w:p w14:paraId="04299F48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F25B9D" w14:textId="77777777" w:rsidTr="7186AF2E">
        <w:tc>
          <w:tcPr>
            <w:tcW w:w="1396" w:type="pct"/>
            <w:shd w:val="clear" w:color="auto" w:fill="auto"/>
          </w:tcPr>
          <w:p w14:paraId="4BD03B76" w14:textId="77777777" w:rsidR="00F1480E" w:rsidRPr="00CC451E" w:rsidRDefault="7186AF2E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2A28B6E6" w14:textId="77777777" w:rsidR="00211B6A" w:rsidRDefault="00211B6A" w:rsidP="00211B6A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0E860173" w14:textId="76FD7071" w:rsidR="00F1480E" w:rsidRPr="00A76C6C" w:rsidRDefault="00FD3103" w:rsidP="00211B6A">
            <w:pPr>
              <w:pStyle w:val="SIText"/>
            </w:pPr>
            <w:hyperlink r:id="rId11" w:history="1">
              <w:r w:rsidR="00211B6A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7DB170C5" w14:textId="77777777" w:rsidR="00F1480E" w:rsidRDefault="00F1480E" w:rsidP="00F1480E">
      <w:pPr>
        <w:pStyle w:val="SIText"/>
      </w:pPr>
    </w:p>
    <w:p w14:paraId="1B40347F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092ABA97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E6CCAA9" w14:textId="77777777" w:rsidTr="7186AF2E">
        <w:trPr>
          <w:tblHeader/>
        </w:trPr>
        <w:tc>
          <w:tcPr>
            <w:tcW w:w="1478" w:type="pct"/>
            <w:shd w:val="clear" w:color="auto" w:fill="auto"/>
          </w:tcPr>
          <w:p w14:paraId="4744ED26" w14:textId="77777777" w:rsidR="00556C4C" w:rsidRPr="002C55E9" w:rsidRDefault="7186AF2E" w:rsidP="00DE33B9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3A4AB0C8" w14:textId="16124993" w:rsidR="00556C4C" w:rsidRPr="00F56827" w:rsidRDefault="7186AF2E" w:rsidP="00DE33B9">
            <w:pPr>
              <w:pStyle w:val="SIUnittitle"/>
            </w:pPr>
            <w:r>
              <w:t xml:space="preserve">Assessment requirements for </w:t>
            </w:r>
            <w:r w:rsidR="004924AD" w:rsidRPr="004924AD">
              <w:t>FBPRBK2003</w:t>
            </w:r>
            <w:r w:rsidR="004924AD">
              <w:t xml:space="preserve"> </w:t>
            </w:r>
            <w:r>
              <w:t>Assist sponge cake production</w:t>
            </w:r>
          </w:p>
        </w:tc>
      </w:tr>
      <w:tr w:rsidR="00556C4C" w:rsidRPr="00A55106" w14:paraId="508D1BAC" w14:textId="77777777" w:rsidTr="7186AF2E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EA7A5B7" w14:textId="77777777" w:rsidR="00556C4C" w:rsidRPr="002C55E9" w:rsidRDefault="7186AF2E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143042" w14:paraId="1CCC607D" w14:textId="77777777" w:rsidTr="7186AF2E">
        <w:tc>
          <w:tcPr>
            <w:tcW w:w="5000" w:type="pct"/>
            <w:gridSpan w:val="2"/>
            <w:shd w:val="clear" w:color="auto" w:fill="auto"/>
          </w:tcPr>
          <w:p w14:paraId="506B662E" w14:textId="3D43355D" w:rsidR="001D161A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cs="Arial"/>
              </w:rPr>
              <w:t xml:space="preserve">An individual demonstrating competency </w:t>
            </w:r>
            <w:r w:rsidR="00211B6A">
              <w:rPr>
                <w:rFonts w:cs="Arial"/>
              </w:rPr>
              <w:t xml:space="preserve">in this unit </w:t>
            </w:r>
            <w:r w:rsidRPr="7186AF2E">
              <w:rPr>
                <w:rFonts w:cs="Arial"/>
              </w:rPr>
              <w:t xml:space="preserve">must satisfy all </w:t>
            </w:r>
            <w:r w:rsidR="00211B6A">
              <w:rPr>
                <w:rFonts w:cs="Arial"/>
              </w:rPr>
              <w:t xml:space="preserve">of </w:t>
            </w:r>
            <w:r w:rsidRPr="7186AF2E">
              <w:rPr>
                <w:rFonts w:cs="Arial"/>
              </w:rPr>
              <w:t xml:space="preserve">the elements and performance criteria of this unit. </w:t>
            </w:r>
          </w:p>
          <w:p w14:paraId="433BE49A" w14:textId="77777777" w:rsidR="001D161A" w:rsidRDefault="001D161A" w:rsidP="001D161A">
            <w:pPr>
              <w:pStyle w:val="SIText"/>
              <w:rPr>
                <w:rFonts w:cs="Arial"/>
                <w:szCs w:val="20"/>
              </w:rPr>
            </w:pPr>
          </w:p>
          <w:p w14:paraId="6BBDC561" w14:textId="5663182F" w:rsidR="001D6FCA" w:rsidRDefault="7186AF2E" w:rsidP="7186AF2E">
            <w:pPr>
              <w:pStyle w:val="SIText"/>
              <w:rPr>
                <w:rFonts w:eastAsia="Calibri" w:cs="Arial"/>
              </w:rPr>
            </w:pPr>
            <w:r w:rsidRPr="7186AF2E">
              <w:rPr>
                <w:rFonts w:cs="Arial"/>
              </w:rPr>
              <w:t>There must be evidence that the individual has a</w:t>
            </w:r>
            <w:r w:rsidRPr="7186AF2E">
              <w:rPr>
                <w:rFonts w:eastAsia="Calibri" w:cs="Arial"/>
              </w:rPr>
              <w:t>ssisted sponge cake production</w:t>
            </w:r>
            <w:r w:rsidR="00211B6A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 </w:t>
            </w:r>
          </w:p>
          <w:p w14:paraId="6A4A077B" w14:textId="39C41350" w:rsidR="002D45DB" w:rsidRPr="001D6FCA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 xml:space="preserve">assisting production of the following </w:t>
            </w:r>
            <w:r w:rsidR="00CC243B">
              <w:t xml:space="preserve">four </w:t>
            </w:r>
            <w:r>
              <w:t>types of sponge cake products:</w:t>
            </w:r>
          </w:p>
          <w:p w14:paraId="350DF398" w14:textId="77777777" w:rsidR="002D45DB" w:rsidRPr="00C0730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imple decorated sponge</w:t>
            </w:r>
          </w:p>
          <w:p w14:paraId="7346D5FF" w14:textId="77777777" w:rsidR="002D45DB" w:rsidRPr="00C0730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ponge roll</w:t>
            </w:r>
          </w:p>
          <w:p w14:paraId="7F8C9849" w14:textId="77777777" w:rsidR="002D45DB" w:rsidRPr="00C0730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ndividual portioned sponge product</w:t>
            </w:r>
          </w:p>
          <w:p w14:paraId="5963DAF9" w14:textId="77777777" w:rsidR="002D45DB" w:rsidRPr="00C0730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 xml:space="preserve">cupcake </w:t>
            </w:r>
          </w:p>
          <w:p w14:paraId="7AEB8C87" w14:textId="36C21CC6" w:rsidR="002D45DB" w:rsidRPr="00211B6A" w:rsidRDefault="7186AF2E" w:rsidP="00211B6A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 xml:space="preserve">mixing </w:t>
            </w:r>
            <w:r w:rsidR="00116129">
              <w:rPr>
                <w:rFonts w:eastAsia="Calibri" w:cs="Arial"/>
              </w:rPr>
              <w:t xml:space="preserve">a premix </w:t>
            </w:r>
            <w:r w:rsidRPr="7186AF2E">
              <w:rPr>
                <w:rFonts w:eastAsia="Calibri" w:cs="Arial"/>
              </w:rPr>
              <w:t>sponge batter</w:t>
            </w:r>
          </w:p>
          <w:p w14:paraId="14362513" w14:textId="29214C7A" w:rsidR="0053178B" w:rsidRPr="0053178B" w:rsidRDefault="7186AF2E" w:rsidP="005C6757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 xml:space="preserve">using the </w:t>
            </w:r>
            <w:r w:rsidRPr="7186AF2E">
              <w:rPr>
                <w:rFonts w:eastAsia="Calibri" w:cs="Arial"/>
              </w:rPr>
              <w:t>following two processes:</w:t>
            </w:r>
          </w:p>
          <w:p w14:paraId="47D42912" w14:textId="6BA1B2FE" w:rsid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piping</w:t>
            </w:r>
          </w:p>
          <w:p w14:paraId="355CB947" w14:textId="4FF14A48" w:rsidR="0053178B" w:rsidRP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hand depositing</w:t>
            </w:r>
          </w:p>
          <w:p w14:paraId="562BCEE0" w14:textId="58550152" w:rsidR="00146AED" w:rsidRPr="0053178B" w:rsidRDefault="7186AF2E" w:rsidP="005C6757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aking using sponge tins</w:t>
            </w:r>
            <w:r w:rsidR="00CC243B">
              <w:rPr>
                <w:rFonts w:eastAsia="Calibri" w:cs="Arial"/>
              </w:rPr>
              <w:t xml:space="preserve"> and baking trays</w:t>
            </w:r>
          </w:p>
          <w:p w14:paraId="3E95587A" w14:textId="6E1D83EA" w:rsidR="00146AED" w:rsidRDefault="7186AF2E" w:rsidP="005C6757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 xml:space="preserve">testing the bake </w:t>
            </w:r>
            <w:r w:rsidR="00CC243B">
              <w:rPr>
                <w:rFonts w:eastAsia="Calibri" w:cs="Arial"/>
              </w:rPr>
              <w:t xml:space="preserve">of sponges </w:t>
            </w:r>
            <w:r w:rsidRPr="7186AF2E">
              <w:rPr>
                <w:rFonts w:eastAsia="Calibri" w:cs="Arial"/>
              </w:rPr>
              <w:t>using the following two techniques:</w:t>
            </w:r>
          </w:p>
          <w:p w14:paraId="0270178A" w14:textId="77777777" w:rsidR="00146AED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kewer testing</w:t>
            </w:r>
          </w:p>
          <w:p w14:paraId="5663E5E7" w14:textId="77777777" w:rsidR="00146AED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physical pressing for baked quality</w:t>
            </w:r>
          </w:p>
          <w:p w14:paraId="31387580" w14:textId="1CBCE641" w:rsidR="0053178B" w:rsidRPr="0053178B" w:rsidRDefault="0051096C" w:rsidP="005C6757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applying the following five</w:t>
            </w:r>
            <w:r w:rsidR="7186AF2E" w:rsidRPr="7186AF2E">
              <w:rPr>
                <w:rFonts w:eastAsia="Calibri" w:cs="Arial"/>
              </w:rPr>
              <w:t xml:space="preserve"> decorating techniques</w:t>
            </w:r>
            <w:r w:rsidR="00CC243B">
              <w:rPr>
                <w:rFonts w:eastAsia="Calibri" w:cs="Arial"/>
              </w:rPr>
              <w:t xml:space="preserve"> to sponges</w:t>
            </w:r>
            <w:r w:rsidR="7186AF2E" w:rsidRPr="7186AF2E">
              <w:rPr>
                <w:rFonts w:eastAsia="Calibri" w:cs="Arial"/>
              </w:rPr>
              <w:t>:</w:t>
            </w:r>
          </w:p>
          <w:p w14:paraId="1A5E4B50" w14:textId="77777777" w:rsid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ipping</w:t>
            </w:r>
          </w:p>
          <w:p w14:paraId="63C3D140" w14:textId="77777777" w:rsid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usting</w:t>
            </w:r>
          </w:p>
          <w:p w14:paraId="200E7BBB" w14:textId="63F0A257" w:rsid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cream</w:t>
            </w:r>
            <w:r w:rsidR="00CC243B">
              <w:rPr>
                <w:rFonts w:eastAsia="Calibri" w:cs="Arial"/>
              </w:rPr>
              <w:t>ing</w:t>
            </w:r>
          </w:p>
          <w:p w14:paraId="289932A4" w14:textId="77777777" w:rsid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cing</w:t>
            </w:r>
          </w:p>
          <w:p w14:paraId="2CAFC7C0" w14:textId="0C4DA4AF" w:rsidR="00BF0A49" w:rsidRPr="0053178B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jam</w:t>
            </w:r>
            <w:r w:rsidR="00432B8D">
              <w:rPr>
                <w:rFonts w:eastAsia="Calibri" w:cs="Arial"/>
              </w:rPr>
              <w:t>m</w:t>
            </w:r>
            <w:r w:rsidR="00CC243B">
              <w:rPr>
                <w:rFonts w:eastAsia="Calibri" w:cs="Arial"/>
              </w:rPr>
              <w:t>ing</w:t>
            </w:r>
            <w:r w:rsidRPr="7186AF2E">
              <w:rPr>
                <w:rFonts w:eastAsia="Calibri" w:cs="Arial"/>
              </w:rPr>
              <w:t>.</w:t>
            </w:r>
          </w:p>
          <w:p w14:paraId="5BE5DFED" w14:textId="3AB739BC" w:rsidR="00AC5028" w:rsidRPr="00AC5028" w:rsidRDefault="00AC5028" w:rsidP="00146AED">
            <w:pPr>
              <w:pStyle w:val="SIBulletList2"/>
              <w:numPr>
                <w:ilvl w:val="0"/>
                <w:numId w:val="0"/>
              </w:numPr>
              <w:ind w:left="714"/>
              <w:rPr>
                <w:rFonts w:eastAsia="Calibri" w:cs="Arial"/>
              </w:rPr>
            </w:pPr>
          </w:p>
        </w:tc>
      </w:tr>
    </w:tbl>
    <w:p w14:paraId="679E69A2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ECBF13" w14:textId="77777777" w:rsidTr="7186AF2E">
        <w:trPr>
          <w:tblHeader/>
        </w:trPr>
        <w:tc>
          <w:tcPr>
            <w:tcW w:w="5000" w:type="pct"/>
            <w:shd w:val="clear" w:color="auto" w:fill="auto"/>
          </w:tcPr>
          <w:p w14:paraId="43475DF8" w14:textId="77777777" w:rsidR="00F1480E" w:rsidRPr="002C55E9" w:rsidRDefault="7186AF2E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143042" w14:paraId="5D92F091" w14:textId="77777777" w:rsidTr="7186AF2E">
        <w:tc>
          <w:tcPr>
            <w:tcW w:w="5000" w:type="pct"/>
            <w:shd w:val="clear" w:color="auto" w:fill="auto"/>
          </w:tcPr>
          <w:p w14:paraId="4C6AF66C" w14:textId="2A3BDD0D" w:rsidR="008B2C77" w:rsidRPr="00143042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cs="Arial"/>
              </w:rPr>
              <w:t>An individual must be able to demonstrate the knowledge required to perform the tasks outlined in the elements and performance criteria of this unit. This includes knowledge of:</w:t>
            </w:r>
          </w:p>
          <w:p w14:paraId="3E7C61C1" w14:textId="7902BF2A" w:rsidR="00B8646D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workplace health and safety requirements, including personal protective equipment (PPE), applicable to assisting in cake production</w:t>
            </w:r>
          </w:p>
          <w:p w14:paraId="44BEFEC2" w14:textId="77777777" w:rsidR="00B8646D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food safe conditions applicable to assisting sponge cake production</w:t>
            </w:r>
          </w:p>
          <w:p w14:paraId="6E40238D" w14:textId="2B11F358" w:rsidR="000911BB" w:rsidRPr="00143042" w:rsidRDefault="00090F41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</w:t>
            </w:r>
            <w:r w:rsidR="00116129">
              <w:rPr>
                <w:rFonts w:eastAsia="Calibri" w:cs="Arial"/>
              </w:rPr>
              <w:t>ypes and s</w:t>
            </w:r>
            <w:r w:rsidR="7186AF2E" w:rsidRPr="7186AF2E">
              <w:rPr>
                <w:rFonts w:eastAsia="Calibri" w:cs="Arial"/>
              </w:rPr>
              <w:t>torage requirements of ingredients</w:t>
            </w:r>
            <w:r w:rsidR="00432B8D">
              <w:rPr>
                <w:rFonts w:eastAsia="Calibri" w:cs="Arial"/>
              </w:rPr>
              <w:t>,</w:t>
            </w:r>
            <w:r w:rsidR="7186AF2E" w:rsidRPr="7186AF2E">
              <w:rPr>
                <w:rFonts w:eastAsia="Calibri" w:cs="Arial"/>
              </w:rPr>
              <w:t xml:space="preserve"> including:</w:t>
            </w:r>
          </w:p>
          <w:p w14:paraId="2DA0D894" w14:textId="3984668D" w:rsidR="000911BB" w:rsidRPr="00143042" w:rsidRDefault="00AC3A42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pre</w:t>
            </w:r>
            <w:r w:rsidR="7186AF2E" w:rsidRPr="7186AF2E">
              <w:rPr>
                <w:rFonts w:eastAsia="Calibri" w:cs="Arial"/>
              </w:rPr>
              <w:t>mixes</w:t>
            </w:r>
          </w:p>
          <w:p w14:paraId="0EA15F17" w14:textId="77777777" w:rsidR="00547188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eggs</w:t>
            </w:r>
          </w:p>
          <w:p w14:paraId="5FC9A71B" w14:textId="77777777" w:rsidR="00547188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ugar</w:t>
            </w:r>
          </w:p>
          <w:p w14:paraId="561CA806" w14:textId="6AB1420B" w:rsidR="00CE44A4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types of ingredient checks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</w:t>
            </w:r>
            <w:r w:rsidR="00116129">
              <w:rPr>
                <w:rFonts w:eastAsia="Calibri" w:cs="Arial"/>
              </w:rPr>
              <w:t>ing</w:t>
            </w:r>
            <w:r w:rsidRPr="7186AF2E">
              <w:rPr>
                <w:rFonts w:eastAsia="Calibri" w:cs="Arial"/>
              </w:rPr>
              <w:t>:</w:t>
            </w:r>
          </w:p>
          <w:p w14:paraId="2466D9A1" w14:textId="77777777" w:rsid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type</w:t>
            </w:r>
          </w:p>
          <w:p w14:paraId="18B7BB19" w14:textId="77777777" w:rsid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quantity</w:t>
            </w:r>
          </w:p>
          <w:p w14:paraId="5B917E1B" w14:textId="77777777" w:rsidR="00CE44A4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use-by date</w:t>
            </w:r>
          </w:p>
          <w:p w14:paraId="779FAB58" w14:textId="77777777" w:rsidR="00CE44A4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amaged packaging</w:t>
            </w:r>
          </w:p>
          <w:p w14:paraId="437D517E" w14:textId="2D3FA05A" w:rsidR="00190579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types and purpose of cake production processes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</w:t>
            </w:r>
          </w:p>
          <w:p w14:paraId="39AC38CC" w14:textId="1EBB8DC8" w:rsidR="00190579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mixing sponge ingredients</w:t>
            </w:r>
          </w:p>
          <w:p w14:paraId="1F0BC4C6" w14:textId="107616AA" w:rsidR="002C45ED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hand depositing sponge batters</w:t>
            </w:r>
          </w:p>
          <w:p w14:paraId="5D6D9FC9" w14:textId="5197D0C3" w:rsidR="0053178B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piping sponge batters</w:t>
            </w:r>
          </w:p>
          <w:p w14:paraId="2188B187" w14:textId="115A3DDF" w:rsidR="00190579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aking basic sponges</w:t>
            </w:r>
          </w:p>
          <w:p w14:paraId="31A4EB9B" w14:textId="7CF755F0" w:rsidR="002E1B72" w:rsidRPr="002E1B72" w:rsidRDefault="7186AF2E" w:rsidP="7186AF2E">
            <w:pPr>
              <w:pStyle w:val="SIBulletList2"/>
              <w:ind w:left="426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techniques for preparing sponge tins and trays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</w:t>
            </w:r>
          </w:p>
          <w:p w14:paraId="0B701B5F" w14:textId="77777777" w:rsidR="002E1B7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greasing</w:t>
            </w:r>
          </w:p>
          <w:p w14:paraId="5A5B0FCC" w14:textId="47D288CE" w:rsidR="002E1B7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papering</w:t>
            </w:r>
          </w:p>
          <w:p w14:paraId="2C0E5994" w14:textId="37A8CFB3" w:rsidR="00364088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7186AF2E">
              <w:rPr>
                <w:rFonts w:eastAsia="Calibri" w:cs="Arial"/>
              </w:rPr>
              <w:t>techniques for measuring ingredient quantities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</w:t>
            </w:r>
          </w:p>
          <w:p w14:paraId="3D8F4E25" w14:textId="77777777" w:rsidR="000D6D77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y weight</w:t>
            </w:r>
          </w:p>
          <w:p w14:paraId="3DB5B0F1" w14:textId="77777777" w:rsid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y volume</w:t>
            </w:r>
          </w:p>
          <w:p w14:paraId="7E51DCAC" w14:textId="77777777" w:rsidR="0089495C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y count</w:t>
            </w:r>
          </w:p>
          <w:p w14:paraId="258BAB7F" w14:textId="77777777" w:rsidR="0089495C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y estimation</w:t>
            </w:r>
          </w:p>
          <w:p w14:paraId="5A5AF36D" w14:textId="501B9C27" w:rsidR="00364088" w:rsidRPr="00432B8D" w:rsidRDefault="7186AF2E" w:rsidP="00432B8D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7186AF2E">
              <w:rPr>
                <w:rFonts w:eastAsia="Calibri" w:cs="Arial"/>
              </w:rPr>
              <w:lastRenderedPageBreak/>
              <w:t>typical</w:t>
            </w:r>
            <w:r w:rsidR="00432B8D">
              <w:rPr>
                <w:rFonts w:eastAsia="Arial" w:cs="Arial"/>
                <w:lang w:val="en-US"/>
              </w:rPr>
              <w:t xml:space="preserve"> baking parameters, including </w:t>
            </w:r>
            <w:r w:rsidRPr="00432B8D">
              <w:rPr>
                <w:rFonts w:eastAsia="Calibri" w:cs="Arial"/>
              </w:rPr>
              <w:t>oven temperatures</w:t>
            </w:r>
          </w:p>
          <w:p w14:paraId="6E398F9C" w14:textId="65C3A5E0" w:rsidR="00E6045C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7186AF2E">
              <w:rPr>
                <w:rFonts w:eastAsia="Calibri" w:cs="Arial"/>
              </w:rPr>
              <w:t>required</w:t>
            </w:r>
            <w:r w:rsidRPr="7186AF2E">
              <w:rPr>
                <w:rFonts w:eastAsia="Arial" w:cs="Arial"/>
                <w:lang w:val="en-US"/>
              </w:rPr>
              <w:t xml:space="preserve"> characteristics of baked </w:t>
            </w:r>
            <w:r w:rsidR="00CC243B">
              <w:rPr>
                <w:rFonts w:eastAsia="Arial" w:cs="Arial"/>
                <w:lang w:val="en-US"/>
              </w:rPr>
              <w:t xml:space="preserve">sponge </w:t>
            </w:r>
            <w:r w:rsidRPr="7186AF2E">
              <w:rPr>
                <w:rFonts w:eastAsia="Arial" w:cs="Arial"/>
                <w:lang w:val="en-US"/>
              </w:rPr>
              <w:t>products</w:t>
            </w:r>
            <w:r w:rsidR="00432B8D">
              <w:rPr>
                <w:rFonts w:eastAsia="Arial" w:cs="Arial"/>
                <w:lang w:val="en-US"/>
              </w:rPr>
              <w:t>,</w:t>
            </w:r>
            <w:r w:rsidRPr="7186AF2E">
              <w:rPr>
                <w:rFonts w:eastAsia="Arial" w:cs="Arial"/>
                <w:lang w:val="en-US"/>
              </w:rPr>
              <w:t xml:space="preserve"> including:</w:t>
            </w:r>
          </w:p>
          <w:p w14:paraId="175E363A" w14:textId="76794488" w:rsidR="00FB16FB" w:rsidRDefault="00CC243B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en-US"/>
              </w:rPr>
              <w:t>baked aeration</w:t>
            </w:r>
          </w:p>
          <w:p w14:paraId="57607380" w14:textId="559C169C" w:rsidR="00CC243B" w:rsidRPr="00143042" w:rsidRDefault="00CC243B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en-US"/>
              </w:rPr>
              <w:t>baked colour</w:t>
            </w:r>
          </w:p>
          <w:p w14:paraId="14530FA9" w14:textId="1DBF74A5" w:rsidR="00B8646D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purpose and techniques for cleaning equipment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</w:t>
            </w:r>
          </w:p>
          <w:p w14:paraId="3691E84A" w14:textId="77777777" w:rsidR="00A609EB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round sponge tins</w:t>
            </w:r>
          </w:p>
          <w:p w14:paraId="273E1ACE" w14:textId="77777777" w:rsidR="00A609EB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baking trays</w:t>
            </w:r>
          </w:p>
          <w:p w14:paraId="0580E9B5" w14:textId="62A51884" w:rsidR="00A609EB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mall sponge tins or cupcake tins</w:t>
            </w:r>
          </w:p>
          <w:p w14:paraId="37A7A2B0" w14:textId="54EA917E" w:rsidR="00F22DF7" w:rsidRPr="00F22DF7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ecorating techniques</w:t>
            </w:r>
            <w:r w:rsidR="00432B8D">
              <w:rPr>
                <w:rFonts w:eastAsia="Calibri" w:cs="Arial"/>
              </w:rPr>
              <w:t>,</w:t>
            </w:r>
            <w:r w:rsidRPr="7186AF2E">
              <w:rPr>
                <w:rFonts w:eastAsia="Calibri" w:cs="Arial"/>
              </w:rPr>
              <w:t xml:space="preserve"> including:</w:t>
            </w:r>
          </w:p>
          <w:p w14:paraId="3518F85B" w14:textId="3182768B" w:rsidR="00F22DF7" w:rsidRPr="00F22DF7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ipping</w:t>
            </w:r>
          </w:p>
          <w:p w14:paraId="19FC7A4D" w14:textId="3FD9154C" w:rsidR="00F22DF7" w:rsidRPr="00F22DF7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dusting</w:t>
            </w:r>
          </w:p>
          <w:p w14:paraId="05EC9B24" w14:textId="37969568" w:rsidR="00F22DF7" w:rsidRPr="00F22DF7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cream</w:t>
            </w:r>
            <w:r w:rsidR="00CC243B">
              <w:rPr>
                <w:rFonts w:eastAsia="Calibri" w:cs="Arial"/>
              </w:rPr>
              <w:t>ing</w:t>
            </w:r>
          </w:p>
          <w:p w14:paraId="61086C46" w14:textId="495E16DD" w:rsidR="00F22DF7" w:rsidRPr="00F22DF7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icing</w:t>
            </w:r>
          </w:p>
          <w:p w14:paraId="72AA6F12" w14:textId="4E426FB1" w:rsidR="00F22DF7" w:rsidRPr="00143042" w:rsidRDefault="7186AF2E" w:rsidP="7186AF2E">
            <w:pPr>
              <w:pStyle w:val="SIBulletList1"/>
              <w:numPr>
                <w:ilvl w:val="0"/>
                <w:numId w:val="1"/>
              </w:numPr>
              <w:ind w:left="709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jam</w:t>
            </w:r>
            <w:r w:rsidR="00432B8D">
              <w:rPr>
                <w:rFonts w:eastAsia="Calibri" w:cs="Arial"/>
              </w:rPr>
              <w:t>m</w:t>
            </w:r>
            <w:r w:rsidR="00CC243B">
              <w:rPr>
                <w:rFonts w:eastAsia="Calibri" w:cs="Arial"/>
              </w:rPr>
              <w:t>ing</w:t>
            </w:r>
          </w:p>
          <w:p w14:paraId="641E7E9C" w14:textId="45DC676A" w:rsidR="00146AED" w:rsidRPr="00BF0A49" w:rsidRDefault="7186AF2E" w:rsidP="005C6757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5C6757">
              <w:rPr>
                <w:rFonts w:eastAsia="Calibri" w:cs="Arial"/>
              </w:rPr>
              <w:t>techniques</w:t>
            </w:r>
            <w:r w:rsidRPr="7186AF2E">
              <w:rPr>
                <w:rFonts w:eastAsia="Arial" w:cs="Arial"/>
                <w:lang w:val="en-US"/>
              </w:rPr>
              <w:t xml:space="preserve"> for testing the bake</w:t>
            </w:r>
            <w:r w:rsidR="00432B8D">
              <w:rPr>
                <w:rFonts w:eastAsia="Arial" w:cs="Arial"/>
                <w:lang w:val="en-US"/>
              </w:rPr>
              <w:t>,</w:t>
            </w:r>
            <w:r w:rsidRPr="7186AF2E">
              <w:rPr>
                <w:rFonts w:eastAsia="Arial" w:cs="Arial"/>
                <w:lang w:val="en-US"/>
              </w:rPr>
              <w:t xml:space="preserve"> including:</w:t>
            </w:r>
          </w:p>
          <w:p w14:paraId="00EC00BD" w14:textId="77777777" w:rsidR="00146AED" w:rsidRPr="00BF0A49" w:rsidRDefault="7186AF2E" w:rsidP="7186AF2E">
            <w:pPr>
              <w:pStyle w:val="SIBulletList1"/>
              <w:numPr>
                <w:ilvl w:val="0"/>
                <w:numId w:val="1"/>
              </w:numPr>
              <w:rPr>
                <w:rFonts w:eastAsia="Arial" w:cs="Arial"/>
                <w:lang w:val="en-US"/>
              </w:rPr>
            </w:pPr>
            <w:r w:rsidRPr="7186AF2E">
              <w:rPr>
                <w:rFonts w:eastAsia="Arial" w:cs="Arial"/>
                <w:lang w:val="en-US"/>
              </w:rPr>
              <w:t>skewer testing</w:t>
            </w:r>
          </w:p>
          <w:p w14:paraId="78E512DF" w14:textId="77777777" w:rsidR="00146AED" w:rsidRPr="00BF0A49" w:rsidRDefault="7186AF2E" w:rsidP="7186AF2E">
            <w:pPr>
              <w:pStyle w:val="SIBulletList1"/>
              <w:numPr>
                <w:ilvl w:val="0"/>
                <w:numId w:val="1"/>
              </w:numPr>
              <w:rPr>
                <w:rFonts w:eastAsia="Arial" w:cs="Arial"/>
                <w:lang w:val="en-US"/>
              </w:rPr>
            </w:pPr>
            <w:r w:rsidRPr="7186AF2E">
              <w:rPr>
                <w:rFonts w:eastAsia="Arial" w:cs="Arial"/>
                <w:lang w:val="en-US"/>
              </w:rPr>
              <w:t>physical pressing for baked quality</w:t>
            </w:r>
          </w:p>
          <w:p w14:paraId="518C8FE6" w14:textId="742F0875" w:rsidR="00E6045C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techniques for cleaning the work area</w:t>
            </w:r>
            <w:r w:rsidR="00FD3103">
              <w:rPr>
                <w:rFonts w:eastAsia="Calibri" w:cs="Arial"/>
              </w:rPr>
              <w:t xml:space="preserve"> for cake production</w:t>
            </w:r>
          </w:p>
          <w:p w14:paraId="18794BAA" w14:textId="4B64532F" w:rsidR="00F1480E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7186AF2E">
              <w:rPr>
                <w:rFonts w:eastAsia="Calibri" w:cs="Arial"/>
              </w:rPr>
              <w:t>techniques</w:t>
            </w:r>
            <w:r w:rsidRPr="7186AF2E">
              <w:rPr>
                <w:rFonts w:eastAsia="Arial" w:cs="Arial"/>
                <w:lang w:val="en-US"/>
              </w:rPr>
              <w:t xml:space="preserve"> for disposing of waste</w:t>
            </w:r>
            <w:r w:rsidR="00FD3103">
              <w:rPr>
                <w:rFonts w:eastAsia="Arial" w:cs="Arial"/>
                <w:lang w:val="en-US"/>
              </w:rPr>
              <w:t xml:space="preserve"> from cake production</w:t>
            </w:r>
          </w:p>
          <w:p w14:paraId="00587BD3" w14:textId="77777777" w:rsidR="00143042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7186AF2E">
              <w:rPr>
                <w:rFonts w:eastAsia="Arial" w:cs="Arial"/>
                <w:lang w:val="en-US"/>
              </w:rPr>
              <w:t>sponge cake product and process terminology.</w:t>
            </w:r>
          </w:p>
        </w:tc>
      </w:tr>
    </w:tbl>
    <w:p w14:paraId="6923DD3E" w14:textId="77777777" w:rsidR="001B7EE1" w:rsidRDefault="001B7EE1" w:rsidP="00F1480E">
      <w:pPr>
        <w:pStyle w:val="SIText"/>
      </w:pPr>
    </w:p>
    <w:p w14:paraId="1FEB7156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3620018" w14:textId="77777777" w:rsidTr="7186AF2E">
        <w:trPr>
          <w:tblHeader/>
        </w:trPr>
        <w:tc>
          <w:tcPr>
            <w:tcW w:w="5000" w:type="pct"/>
            <w:shd w:val="clear" w:color="auto" w:fill="auto"/>
          </w:tcPr>
          <w:p w14:paraId="2667B39B" w14:textId="77777777" w:rsidR="00F1480E" w:rsidRPr="002C55E9" w:rsidRDefault="7186AF2E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143042" w14:paraId="2FD754C3" w14:textId="77777777" w:rsidTr="7186AF2E">
        <w:tc>
          <w:tcPr>
            <w:tcW w:w="5000" w:type="pct"/>
            <w:shd w:val="clear" w:color="auto" w:fill="auto"/>
          </w:tcPr>
          <w:p w14:paraId="11AAA12B" w14:textId="122025D7" w:rsidR="004A7706" w:rsidRPr="00143042" w:rsidRDefault="7186AF2E" w:rsidP="7186AF2E">
            <w:pPr>
              <w:pStyle w:val="SIText"/>
              <w:rPr>
                <w:rFonts w:cs="Arial"/>
              </w:rPr>
            </w:pPr>
            <w:r w:rsidRPr="7186AF2E">
              <w:rPr>
                <w:rFonts w:cs="Arial"/>
              </w:rPr>
              <w:t xml:space="preserve">Assessment of skills must take place under the following conditions: </w:t>
            </w:r>
          </w:p>
          <w:p w14:paraId="59F59941" w14:textId="77777777" w:rsidR="004E6741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7186AF2E">
              <w:rPr>
                <w:rFonts w:cs="Arial"/>
              </w:rPr>
              <w:t>physical conditions:</w:t>
            </w:r>
          </w:p>
          <w:p w14:paraId="3E053A04" w14:textId="77777777" w:rsidR="004E6741" w:rsidRPr="00143042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cs="Arial"/>
              </w:rPr>
              <w:t>a food preparation environment</w:t>
            </w:r>
          </w:p>
          <w:p w14:paraId="698F7867" w14:textId="77777777" w:rsidR="00233143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7186AF2E">
              <w:rPr>
                <w:rFonts w:cs="Arial"/>
              </w:rPr>
              <w:t>resources, equipment and materials:</w:t>
            </w:r>
          </w:p>
          <w:p w14:paraId="7F926E90" w14:textId="62D81474" w:rsidR="00110A3B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>pe</w:t>
            </w:r>
            <w:r>
              <w:rPr>
                <w:rFonts w:cs="Arial"/>
              </w:rPr>
              <w:t xml:space="preserve">rsonal protective equipment </w:t>
            </w:r>
            <w:bookmarkStart w:id="0" w:name="_GoBack"/>
            <w:bookmarkEnd w:id="0"/>
          </w:p>
          <w:p w14:paraId="2FA88B31" w14:textId="076F6BF9" w:rsidR="008515C0" w:rsidRPr="00110A3B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>sink and wash area</w:t>
            </w:r>
          </w:p>
          <w:p w14:paraId="6FF09A75" w14:textId="579DCD1B" w:rsidR="00C5552F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>mixing equipment</w:t>
            </w:r>
          </w:p>
          <w:p w14:paraId="02866081" w14:textId="2059AA23" w:rsidR="0013340D" w:rsidRPr="0013340D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>baking tray</w:t>
            </w:r>
            <w:r>
              <w:rPr>
                <w:rFonts w:cs="Arial"/>
              </w:rPr>
              <w:t>s and sponge tins</w:t>
            </w:r>
          </w:p>
          <w:p w14:paraId="7830E2DE" w14:textId="0964EDDD" w:rsidR="0013340D" w:rsidRPr="0013340D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>small sponge tins or cupcake tins</w:t>
            </w:r>
          </w:p>
          <w:p w14:paraId="7C627B87" w14:textId="7FD517F2" w:rsidR="008515C0" w:rsidRPr="00143042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>electronic or analogue scales</w:t>
            </w:r>
          </w:p>
          <w:p w14:paraId="6929E227" w14:textId="78520072" w:rsidR="00110A3B" w:rsidRPr="00110A3B" w:rsidRDefault="00432B8D" w:rsidP="005C6757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cs="Arial"/>
              </w:rPr>
              <w:t xml:space="preserve">oven suitable to bake </w:t>
            </w:r>
            <w:r>
              <w:rPr>
                <w:rFonts w:cs="Arial"/>
              </w:rPr>
              <w:t xml:space="preserve">the </w:t>
            </w:r>
            <w:r w:rsidRPr="7186AF2E">
              <w:rPr>
                <w:rFonts w:cs="Arial"/>
              </w:rPr>
              <w:t>sponge cakes specified in the performance evidence</w:t>
            </w:r>
          </w:p>
          <w:p w14:paraId="06D5D29B" w14:textId="7A9E5A35" w:rsidR="002966A7" w:rsidRPr="005C6757" w:rsidRDefault="00432B8D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5C6757">
              <w:rPr>
                <w:rFonts w:cs="Arial"/>
              </w:rPr>
              <w:t>ingredients to create the sponge cake products specified in the performance evidence</w:t>
            </w:r>
          </w:p>
          <w:p w14:paraId="53FD2F04" w14:textId="77777777" w:rsidR="00F83D7C" w:rsidRPr="00143042" w:rsidRDefault="7186AF2E" w:rsidP="7186AF2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7186AF2E">
              <w:rPr>
                <w:rFonts w:cs="Arial"/>
              </w:rPr>
              <w:t>specifications</w:t>
            </w:r>
            <w:r w:rsidRPr="7186AF2E">
              <w:rPr>
                <w:rFonts w:eastAsia="Calibri" w:cs="Arial"/>
              </w:rPr>
              <w:t>:</w:t>
            </w:r>
          </w:p>
          <w:p w14:paraId="33019AD3" w14:textId="77777777" w:rsidR="00F83D7C" w:rsidRDefault="7186AF2E" w:rsidP="7186AF2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supervisor instructions</w:t>
            </w:r>
          </w:p>
          <w:p w14:paraId="20FF79A9" w14:textId="0D97A844" w:rsidR="004F2936" w:rsidRPr="00875A03" w:rsidRDefault="7186AF2E" w:rsidP="000D39E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t>a schedule to support the production of basic cake</w:t>
            </w:r>
            <w:r w:rsidR="00875A03">
              <w:t xml:space="preserve">, including </w:t>
            </w:r>
            <w:r w:rsidRPr="00875A03">
              <w:rPr>
                <w:rFonts w:eastAsia="Calibri" w:cs="Arial"/>
              </w:rPr>
              <w:t>product quality</w:t>
            </w:r>
            <w:r w:rsidR="00875A03" w:rsidRPr="00875A03">
              <w:rPr>
                <w:rFonts w:eastAsia="Calibri" w:cs="Arial"/>
              </w:rPr>
              <w:t xml:space="preserve">, </w:t>
            </w:r>
            <w:r w:rsidRPr="00875A03">
              <w:rPr>
                <w:rFonts w:eastAsia="Calibri" w:cs="Arial"/>
              </w:rPr>
              <w:t>sponge cake scheduling</w:t>
            </w:r>
            <w:r w:rsidR="00875A03" w:rsidRPr="00875A03">
              <w:rPr>
                <w:rFonts w:eastAsia="Calibri" w:cs="Arial"/>
              </w:rPr>
              <w:t xml:space="preserve">, </w:t>
            </w:r>
            <w:r w:rsidR="00432B8D" w:rsidRPr="00875A03">
              <w:rPr>
                <w:rFonts w:eastAsia="Calibri" w:cs="Arial"/>
              </w:rPr>
              <w:t>recipes to suit</w:t>
            </w:r>
            <w:r w:rsidRPr="00875A03">
              <w:rPr>
                <w:rFonts w:eastAsia="Calibri" w:cs="Arial"/>
              </w:rPr>
              <w:t xml:space="preserve"> output and batter requirements</w:t>
            </w:r>
            <w:r w:rsidR="00875A03" w:rsidRPr="00875A03">
              <w:rPr>
                <w:rFonts w:eastAsia="Calibri" w:cs="Arial"/>
              </w:rPr>
              <w:t xml:space="preserve">, </w:t>
            </w:r>
            <w:r w:rsidRPr="00875A03">
              <w:rPr>
                <w:rFonts w:eastAsia="Calibri" w:cs="Arial"/>
              </w:rPr>
              <w:t xml:space="preserve">sequence and mixing processes for </w:t>
            </w:r>
            <w:r w:rsidR="00CC243B" w:rsidRPr="00875A03">
              <w:rPr>
                <w:rFonts w:eastAsia="Calibri" w:cs="Arial"/>
              </w:rPr>
              <w:t>sponge mixes</w:t>
            </w:r>
            <w:r w:rsidR="00875A03" w:rsidRPr="00875A03">
              <w:rPr>
                <w:rFonts w:eastAsia="Calibri" w:cs="Arial"/>
              </w:rPr>
              <w:t xml:space="preserve">, and </w:t>
            </w:r>
            <w:r w:rsidRPr="00875A03">
              <w:rPr>
                <w:rFonts w:eastAsia="Calibri" w:cs="Arial"/>
              </w:rPr>
              <w:t>baking parameters for sponge cake production</w:t>
            </w:r>
          </w:p>
          <w:p w14:paraId="577E449F" w14:textId="77777777" w:rsidR="006028A2" w:rsidRDefault="7186AF2E" w:rsidP="7186AF2E">
            <w:pPr>
              <w:pStyle w:val="SIBulletList1"/>
              <w:numPr>
                <w:ilvl w:val="0"/>
                <w:numId w:val="26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7186AF2E">
              <w:rPr>
                <w:rFonts w:cs="Arial"/>
              </w:rPr>
              <w:t>relationships (internal and/or external):</w:t>
            </w:r>
          </w:p>
          <w:p w14:paraId="221B643A" w14:textId="77777777" w:rsidR="006028A2" w:rsidRDefault="7186AF2E" w:rsidP="7186AF2E">
            <w:pPr>
              <w:pStyle w:val="SIBulletList2"/>
              <w:numPr>
                <w:ilvl w:val="0"/>
                <w:numId w:val="25"/>
              </w:numPr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7186AF2E">
              <w:rPr>
                <w:rFonts w:eastAsia="Calibri" w:cs="Arial"/>
              </w:rPr>
              <w:t>supervisor</w:t>
            </w:r>
          </w:p>
          <w:p w14:paraId="0FE0BE18" w14:textId="77777777" w:rsidR="006028A2" w:rsidRDefault="7186AF2E" w:rsidP="7186AF2E">
            <w:pPr>
              <w:pStyle w:val="SIBulletList1"/>
              <w:numPr>
                <w:ilvl w:val="0"/>
                <w:numId w:val="26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7186AF2E">
              <w:rPr>
                <w:rFonts w:cs="Arial"/>
              </w:rPr>
              <w:t>timeframes:</w:t>
            </w:r>
          </w:p>
          <w:p w14:paraId="3BE95AF6" w14:textId="51628E75" w:rsidR="006028A2" w:rsidRDefault="7186AF2E" w:rsidP="7186AF2E">
            <w:pPr>
              <w:pStyle w:val="SIBulletList2"/>
              <w:numPr>
                <w:ilvl w:val="0"/>
                <w:numId w:val="25"/>
              </w:numPr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7186AF2E">
              <w:rPr>
                <w:rFonts w:eastAsia="Calibri" w:cs="Arial"/>
              </w:rPr>
              <w:t>according to the production schedule.</w:t>
            </w:r>
          </w:p>
          <w:p w14:paraId="30FC8A45" w14:textId="77777777" w:rsidR="00211B6A" w:rsidRPr="006028A2" w:rsidRDefault="00211B6A" w:rsidP="00211B6A">
            <w:pPr>
              <w:pStyle w:val="SIBulletList2"/>
              <w:numPr>
                <w:ilvl w:val="0"/>
                <w:numId w:val="0"/>
              </w:numPr>
              <w:ind w:left="357"/>
              <w:rPr>
                <w:rFonts w:eastAsia="Calibri" w:cs="Arial"/>
              </w:rPr>
            </w:pPr>
          </w:p>
          <w:p w14:paraId="0C4AE246" w14:textId="305D210D" w:rsidR="00F1480E" w:rsidRPr="00143042" w:rsidRDefault="7186AF2E" w:rsidP="7186AF2E">
            <w:pPr>
              <w:pStyle w:val="CommentText"/>
              <w:rPr>
                <w:rFonts w:cs="Arial"/>
              </w:rPr>
            </w:pPr>
            <w:r w:rsidRPr="7186AF2E">
              <w:rPr>
                <w:rFonts w:cs="Arial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2DB76F2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46DEBEEF" w14:textId="77777777" w:rsidTr="7186AF2E">
        <w:tc>
          <w:tcPr>
            <w:tcW w:w="1323" w:type="pct"/>
            <w:shd w:val="clear" w:color="auto" w:fill="auto"/>
          </w:tcPr>
          <w:p w14:paraId="686F09A6" w14:textId="77777777" w:rsidR="00F1480E" w:rsidRPr="002C55E9" w:rsidRDefault="7186AF2E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7B435EA4" w14:textId="77777777" w:rsidR="00211B6A" w:rsidRDefault="00211B6A" w:rsidP="00211B6A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06D224E9" w14:textId="6292B37C" w:rsidR="00F1480E" w:rsidRPr="00A55106" w:rsidRDefault="00FD3103" w:rsidP="00211B6A">
            <w:pPr>
              <w:pStyle w:val="SIText"/>
              <w:rPr>
                <w:rFonts w:asciiTheme="minorHAnsi" w:eastAsiaTheme="minorEastAsia" w:hAnsiTheme="minorHAnsi" w:cstheme="minorBidi"/>
              </w:rPr>
            </w:pPr>
            <w:hyperlink r:id="rId12" w:history="1">
              <w:r w:rsidR="00211B6A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6A4FAAD1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5E2CDE" w14:textId="77777777" w:rsidR="006B7C58" w:rsidRDefault="006B7C58" w:rsidP="00BF3F0A">
      <w:r>
        <w:separator/>
      </w:r>
    </w:p>
    <w:p w14:paraId="05EC085C" w14:textId="77777777" w:rsidR="006B7C58" w:rsidRDefault="006B7C58"/>
  </w:endnote>
  <w:endnote w:type="continuationSeparator" w:id="0">
    <w:p w14:paraId="44E900C6" w14:textId="77777777" w:rsidR="006B7C58" w:rsidRDefault="006B7C58" w:rsidP="00BF3F0A">
      <w:r>
        <w:continuationSeparator/>
      </w:r>
    </w:p>
    <w:p w14:paraId="39CF9368" w14:textId="77777777" w:rsidR="006B7C58" w:rsidRDefault="006B7C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415B4F" w14:textId="0BF72D4D" w:rsidR="00124BFE" w:rsidRDefault="00124BFE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/>
          </w:rPr>
          <w:fldChar w:fldCharType="begin"/>
        </w:r>
        <w:r>
          <w:instrText xml:space="preserve"> PAGE   \* MERGEFORMAT </w:instrText>
        </w:r>
        <w:r>
          <w:fldChar w:fldCharType="separate"/>
        </w:r>
        <w:r w:rsidR="00FD310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458AFE2" w14:textId="77777777" w:rsidR="00124BFE" w:rsidRDefault="00124BFE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4FBCA8" w14:textId="77777777" w:rsidR="006B7C58" w:rsidRDefault="006B7C58" w:rsidP="00BF3F0A">
      <w:r>
        <w:separator/>
      </w:r>
    </w:p>
    <w:p w14:paraId="6A05301A" w14:textId="77777777" w:rsidR="006B7C58" w:rsidRDefault="006B7C58"/>
  </w:footnote>
  <w:footnote w:type="continuationSeparator" w:id="0">
    <w:p w14:paraId="51F253B2" w14:textId="77777777" w:rsidR="006B7C58" w:rsidRDefault="006B7C58" w:rsidP="00BF3F0A">
      <w:r>
        <w:continuationSeparator/>
      </w:r>
    </w:p>
    <w:p w14:paraId="5881B3DF" w14:textId="77777777" w:rsidR="006B7C58" w:rsidRDefault="006B7C58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20F85" w14:textId="747D9A24" w:rsidR="00124BFE" w:rsidRDefault="004924AD">
    <w:pPr>
      <w:pStyle w:val="Header"/>
    </w:pPr>
    <w:r w:rsidRPr="004924AD">
      <w:t>FBPRBK2003</w:t>
    </w:r>
    <w:r>
      <w:t xml:space="preserve"> </w:t>
    </w:r>
    <w:r w:rsidR="7186AF2E">
      <w:t>Assist sponge cake production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566D"/>
    <w:multiLevelType w:val="hybridMultilevel"/>
    <w:tmpl w:val="04D4AE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">
    <w:nsid w:val="26053606"/>
    <w:multiLevelType w:val="hybridMultilevel"/>
    <w:tmpl w:val="EE189E96"/>
    <w:lvl w:ilvl="0" w:tplc="5B1CBF7E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6">
    <w:nsid w:val="69D27AF2"/>
    <w:multiLevelType w:val="hybridMultilevel"/>
    <w:tmpl w:val="1B5E6092"/>
    <w:lvl w:ilvl="0" w:tplc="34EE0EB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0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2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6"/>
  </w:num>
  <w:num w:numId="27">
    <w:abstractNumId w:val="5"/>
  </w:num>
  <w:num w:numId="2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sTCwNjIwNTcwtzIyUdpeDU4uLM/DyQAkOTWgDXNHAuLQAAAA=="/>
  </w:docVars>
  <w:rsids>
    <w:rsidRoot w:val="00AD4BC9"/>
    <w:rsid w:val="000014B9"/>
    <w:rsid w:val="00002C30"/>
    <w:rsid w:val="00005A15"/>
    <w:rsid w:val="0001108F"/>
    <w:rsid w:val="000115E2"/>
    <w:rsid w:val="0001296A"/>
    <w:rsid w:val="00016803"/>
    <w:rsid w:val="00022E9B"/>
    <w:rsid w:val="00023992"/>
    <w:rsid w:val="00035B9B"/>
    <w:rsid w:val="00041E59"/>
    <w:rsid w:val="00064BFE"/>
    <w:rsid w:val="00070B3E"/>
    <w:rsid w:val="00071F95"/>
    <w:rsid w:val="000737BB"/>
    <w:rsid w:val="00074E47"/>
    <w:rsid w:val="0009093B"/>
    <w:rsid w:val="00090F41"/>
    <w:rsid w:val="000911BB"/>
    <w:rsid w:val="000A5441"/>
    <w:rsid w:val="000B69B3"/>
    <w:rsid w:val="000C290D"/>
    <w:rsid w:val="000D6D77"/>
    <w:rsid w:val="000E2C86"/>
    <w:rsid w:val="000E4FCD"/>
    <w:rsid w:val="000F29F2"/>
    <w:rsid w:val="00101659"/>
    <w:rsid w:val="00106140"/>
    <w:rsid w:val="001078BF"/>
    <w:rsid w:val="00107B63"/>
    <w:rsid w:val="00110A3B"/>
    <w:rsid w:val="00114CA1"/>
    <w:rsid w:val="00116129"/>
    <w:rsid w:val="00124BFE"/>
    <w:rsid w:val="0013340D"/>
    <w:rsid w:val="00133957"/>
    <w:rsid w:val="001372F6"/>
    <w:rsid w:val="00143042"/>
    <w:rsid w:val="00144385"/>
    <w:rsid w:val="00146AED"/>
    <w:rsid w:val="00151D93"/>
    <w:rsid w:val="00156EF3"/>
    <w:rsid w:val="00167254"/>
    <w:rsid w:val="001704FE"/>
    <w:rsid w:val="00176E4F"/>
    <w:rsid w:val="0018546B"/>
    <w:rsid w:val="00190579"/>
    <w:rsid w:val="001A0332"/>
    <w:rsid w:val="001A138D"/>
    <w:rsid w:val="001A6A3E"/>
    <w:rsid w:val="001A7B6D"/>
    <w:rsid w:val="001B34D5"/>
    <w:rsid w:val="001B41EE"/>
    <w:rsid w:val="001B513A"/>
    <w:rsid w:val="001B7EE1"/>
    <w:rsid w:val="001C0A75"/>
    <w:rsid w:val="001C1306"/>
    <w:rsid w:val="001D161A"/>
    <w:rsid w:val="001D5C1B"/>
    <w:rsid w:val="001D6FCA"/>
    <w:rsid w:val="001D7F5B"/>
    <w:rsid w:val="001E16BC"/>
    <w:rsid w:val="001E16DF"/>
    <w:rsid w:val="001E1D1D"/>
    <w:rsid w:val="001F2BA5"/>
    <w:rsid w:val="001F308D"/>
    <w:rsid w:val="00201A7C"/>
    <w:rsid w:val="00211B6A"/>
    <w:rsid w:val="0021210E"/>
    <w:rsid w:val="0021414D"/>
    <w:rsid w:val="00223124"/>
    <w:rsid w:val="00233143"/>
    <w:rsid w:val="00234444"/>
    <w:rsid w:val="00242293"/>
    <w:rsid w:val="00242C55"/>
    <w:rsid w:val="00244EA7"/>
    <w:rsid w:val="00246461"/>
    <w:rsid w:val="00246FF0"/>
    <w:rsid w:val="00262FC3"/>
    <w:rsid w:val="00276DB8"/>
    <w:rsid w:val="00282664"/>
    <w:rsid w:val="00285FB8"/>
    <w:rsid w:val="00294D0D"/>
    <w:rsid w:val="002966A7"/>
    <w:rsid w:val="002A1595"/>
    <w:rsid w:val="002A4CD3"/>
    <w:rsid w:val="002C45ED"/>
    <w:rsid w:val="002C55E9"/>
    <w:rsid w:val="002D0C8B"/>
    <w:rsid w:val="002D330A"/>
    <w:rsid w:val="002D45DB"/>
    <w:rsid w:val="002D48A4"/>
    <w:rsid w:val="002E193E"/>
    <w:rsid w:val="002E1B72"/>
    <w:rsid w:val="00310A6A"/>
    <w:rsid w:val="003327E4"/>
    <w:rsid w:val="00337E82"/>
    <w:rsid w:val="00344572"/>
    <w:rsid w:val="00350BB1"/>
    <w:rsid w:val="00352C83"/>
    <w:rsid w:val="00364088"/>
    <w:rsid w:val="00366805"/>
    <w:rsid w:val="0037067D"/>
    <w:rsid w:val="0038735B"/>
    <w:rsid w:val="003916D1"/>
    <w:rsid w:val="003A1746"/>
    <w:rsid w:val="003A21F0"/>
    <w:rsid w:val="003A58BA"/>
    <w:rsid w:val="003A5AE7"/>
    <w:rsid w:val="003A7221"/>
    <w:rsid w:val="003C13AE"/>
    <w:rsid w:val="003C3218"/>
    <w:rsid w:val="003D2649"/>
    <w:rsid w:val="003D2E73"/>
    <w:rsid w:val="003E5407"/>
    <w:rsid w:val="003E72B6"/>
    <w:rsid w:val="003E7BBE"/>
    <w:rsid w:val="003F527D"/>
    <w:rsid w:val="004127E3"/>
    <w:rsid w:val="00421F8A"/>
    <w:rsid w:val="0043212E"/>
    <w:rsid w:val="00432B8D"/>
    <w:rsid w:val="004338CA"/>
    <w:rsid w:val="00434366"/>
    <w:rsid w:val="00434ECE"/>
    <w:rsid w:val="00444423"/>
    <w:rsid w:val="00452F3E"/>
    <w:rsid w:val="004640AE"/>
    <w:rsid w:val="004664E0"/>
    <w:rsid w:val="0046762B"/>
    <w:rsid w:val="00475172"/>
    <w:rsid w:val="004758B0"/>
    <w:rsid w:val="004832D2"/>
    <w:rsid w:val="004833B2"/>
    <w:rsid w:val="00485559"/>
    <w:rsid w:val="00490551"/>
    <w:rsid w:val="004924AD"/>
    <w:rsid w:val="00496B7F"/>
    <w:rsid w:val="004A142B"/>
    <w:rsid w:val="004A44E8"/>
    <w:rsid w:val="004A7706"/>
    <w:rsid w:val="004B29B7"/>
    <w:rsid w:val="004B3616"/>
    <w:rsid w:val="004C2244"/>
    <w:rsid w:val="004C79A1"/>
    <w:rsid w:val="004D0D5F"/>
    <w:rsid w:val="004D1569"/>
    <w:rsid w:val="004D44B1"/>
    <w:rsid w:val="004E0460"/>
    <w:rsid w:val="004E1579"/>
    <w:rsid w:val="004E5FAE"/>
    <w:rsid w:val="004E6741"/>
    <w:rsid w:val="004E7094"/>
    <w:rsid w:val="004F2936"/>
    <w:rsid w:val="004F5DC7"/>
    <w:rsid w:val="004F78DA"/>
    <w:rsid w:val="00502932"/>
    <w:rsid w:val="0050413C"/>
    <w:rsid w:val="00506B44"/>
    <w:rsid w:val="0051096C"/>
    <w:rsid w:val="00511C89"/>
    <w:rsid w:val="005248C1"/>
    <w:rsid w:val="00526134"/>
    <w:rsid w:val="00527BD4"/>
    <w:rsid w:val="0053178B"/>
    <w:rsid w:val="005405B2"/>
    <w:rsid w:val="005427C8"/>
    <w:rsid w:val="005446D1"/>
    <w:rsid w:val="00547188"/>
    <w:rsid w:val="00556C4C"/>
    <w:rsid w:val="00557369"/>
    <w:rsid w:val="00564ADD"/>
    <w:rsid w:val="005708EB"/>
    <w:rsid w:val="0057365A"/>
    <w:rsid w:val="00575BC6"/>
    <w:rsid w:val="00582398"/>
    <w:rsid w:val="00583902"/>
    <w:rsid w:val="005A3AA5"/>
    <w:rsid w:val="005A6C9C"/>
    <w:rsid w:val="005A74DC"/>
    <w:rsid w:val="005B5146"/>
    <w:rsid w:val="005C6757"/>
    <w:rsid w:val="005D562B"/>
    <w:rsid w:val="005E1DC7"/>
    <w:rsid w:val="005F027A"/>
    <w:rsid w:val="005F33CC"/>
    <w:rsid w:val="006028A2"/>
    <w:rsid w:val="00606958"/>
    <w:rsid w:val="006121D4"/>
    <w:rsid w:val="00613B49"/>
    <w:rsid w:val="00620E8E"/>
    <w:rsid w:val="00633CFE"/>
    <w:rsid w:val="00634FCA"/>
    <w:rsid w:val="00643D1B"/>
    <w:rsid w:val="006452B8"/>
    <w:rsid w:val="00652E62"/>
    <w:rsid w:val="006616FB"/>
    <w:rsid w:val="006661D0"/>
    <w:rsid w:val="00686A49"/>
    <w:rsid w:val="00687B62"/>
    <w:rsid w:val="00690C44"/>
    <w:rsid w:val="006969D9"/>
    <w:rsid w:val="006A2B68"/>
    <w:rsid w:val="006B2B79"/>
    <w:rsid w:val="006B7C58"/>
    <w:rsid w:val="006C2F32"/>
    <w:rsid w:val="006D4448"/>
    <w:rsid w:val="006E2C4D"/>
    <w:rsid w:val="00705EEC"/>
    <w:rsid w:val="00707741"/>
    <w:rsid w:val="007134FE"/>
    <w:rsid w:val="00722769"/>
    <w:rsid w:val="00727901"/>
    <w:rsid w:val="00727C62"/>
    <w:rsid w:val="0073075B"/>
    <w:rsid w:val="007341FF"/>
    <w:rsid w:val="00736B37"/>
    <w:rsid w:val="007404E9"/>
    <w:rsid w:val="007444CF"/>
    <w:rsid w:val="00745D31"/>
    <w:rsid w:val="0075179E"/>
    <w:rsid w:val="0076523B"/>
    <w:rsid w:val="00771B60"/>
    <w:rsid w:val="00781D77"/>
    <w:rsid w:val="00783549"/>
    <w:rsid w:val="007860B7"/>
    <w:rsid w:val="00786DC8"/>
    <w:rsid w:val="00796858"/>
    <w:rsid w:val="007C6EC0"/>
    <w:rsid w:val="007D4314"/>
    <w:rsid w:val="007D4D53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46A9"/>
    <w:rsid w:val="00847B60"/>
    <w:rsid w:val="00850243"/>
    <w:rsid w:val="008515C0"/>
    <w:rsid w:val="008545EB"/>
    <w:rsid w:val="008575C5"/>
    <w:rsid w:val="00865011"/>
    <w:rsid w:val="00875A03"/>
    <w:rsid w:val="00875FA0"/>
    <w:rsid w:val="00883693"/>
    <w:rsid w:val="00886790"/>
    <w:rsid w:val="008908DE"/>
    <w:rsid w:val="0089495C"/>
    <w:rsid w:val="008A12ED"/>
    <w:rsid w:val="008A39D3"/>
    <w:rsid w:val="008B2C77"/>
    <w:rsid w:val="008B4AD2"/>
    <w:rsid w:val="008C27EF"/>
    <w:rsid w:val="008E260C"/>
    <w:rsid w:val="008E39BE"/>
    <w:rsid w:val="008E62EC"/>
    <w:rsid w:val="008F32F6"/>
    <w:rsid w:val="00916CD7"/>
    <w:rsid w:val="00920927"/>
    <w:rsid w:val="00921B38"/>
    <w:rsid w:val="00923720"/>
    <w:rsid w:val="00925030"/>
    <w:rsid w:val="009278C9"/>
    <w:rsid w:val="00937F3B"/>
    <w:rsid w:val="00947C77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E5FC4"/>
    <w:rsid w:val="009F0DCC"/>
    <w:rsid w:val="009F11CA"/>
    <w:rsid w:val="00A0695B"/>
    <w:rsid w:val="00A13052"/>
    <w:rsid w:val="00A216A8"/>
    <w:rsid w:val="00A223A6"/>
    <w:rsid w:val="00A5092E"/>
    <w:rsid w:val="00A56E14"/>
    <w:rsid w:val="00A609EB"/>
    <w:rsid w:val="00A6476B"/>
    <w:rsid w:val="00A64A94"/>
    <w:rsid w:val="00A64E6C"/>
    <w:rsid w:val="00A76C6C"/>
    <w:rsid w:val="00A9245E"/>
    <w:rsid w:val="00A92DD1"/>
    <w:rsid w:val="00A971FE"/>
    <w:rsid w:val="00AA0D1A"/>
    <w:rsid w:val="00AA5338"/>
    <w:rsid w:val="00AB1B8E"/>
    <w:rsid w:val="00AC0696"/>
    <w:rsid w:val="00AC3A42"/>
    <w:rsid w:val="00AC4C98"/>
    <w:rsid w:val="00AC5028"/>
    <w:rsid w:val="00AC5F6B"/>
    <w:rsid w:val="00AD2B32"/>
    <w:rsid w:val="00AD3896"/>
    <w:rsid w:val="00AD4BC9"/>
    <w:rsid w:val="00AD5B47"/>
    <w:rsid w:val="00AD5B5D"/>
    <w:rsid w:val="00AE1ED9"/>
    <w:rsid w:val="00AE32CB"/>
    <w:rsid w:val="00AF3957"/>
    <w:rsid w:val="00B12013"/>
    <w:rsid w:val="00B22C67"/>
    <w:rsid w:val="00B2552F"/>
    <w:rsid w:val="00B3508F"/>
    <w:rsid w:val="00B40ACD"/>
    <w:rsid w:val="00B426BE"/>
    <w:rsid w:val="00B443EE"/>
    <w:rsid w:val="00B560C8"/>
    <w:rsid w:val="00B61150"/>
    <w:rsid w:val="00B65BC7"/>
    <w:rsid w:val="00B746B9"/>
    <w:rsid w:val="00B848D4"/>
    <w:rsid w:val="00B8646D"/>
    <w:rsid w:val="00B865B7"/>
    <w:rsid w:val="00B901B1"/>
    <w:rsid w:val="00B9647A"/>
    <w:rsid w:val="00BA1CB1"/>
    <w:rsid w:val="00BA4178"/>
    <w:rsid w:val="00BA482D"/>
    <w:rsid w:val="00BA78A5"/>
    <w:rsid w:val="00BB23F4"/>
    <w:rsid w:val="00BB5931"/>
    <w:rsid w:val="00BB7382"/>
    <w:rsid w:val="00BC41EC"/>
    <w:rsid w:val="00BC5075"/>
    <w:rsid w:val="00BC5419"/>
    <w:rsid w:val="00BD3B0F"/>
    <w:rsid w:val="00BF0A49"/>
    <w:rsid w:val="00BF0EFA"/>
    <w:rsid w:val="00BF1D4C"/>
    <w:rsid w:val="00BF3808"/>
    <w:rsid w:val="00BF3F0A"/>
    <w:rsid w:val="00C04641"/>
    <w:rsid w:val="00C0730B"/>
    <w:rsid w:val="00C143C3"/>
    <w:rsid w:val="00C1739B"/>
    <w:rsid w:val="00C21ADE"/>
    <w:rsid w:val="00C26067"/>
    <w:rsid w:val="00C30A29"/>
    <w:rsid w:val="00C31121"/>
    <w:rsid w:val="00C317DC"/>
    <w:rsid w:val="00C42E7B"/>
    <w:rsid w:val="00C512E1"/>
    <w:rsid w:val="00C5552F"/>
    <w:rsid w:val="00C56E5E"/>
    <w:rsid w:val="00C578E9"/>
    <w:rsid w:val="00C57CDF"/>
    <w:rsid w:val="00C70626"/>
    <w:rsid w:val="00C72860"/>
    <w:rsid w:val="00C73B90"/>
    <w:rsid w:val="00C74C98"/>
    <w:rsid w:val="00C74F9B"/>
    <w:rsid w:val="00C75088"/>
    <w:rsid w:val="00C762A8"/>
    <w:rsid w:val="00C90108"/>
    <w:rsid w:val="00C96AF3"/>
    <w:rsid w:val="00C97CCC"/>
    <w:rsid w:val="00C97FB6"/>
    <w:rsid w:val="00CA0274"/>
    <w:rsid w:val="00CA668E"/>
    <w:rsid w:val="00CB735E"/>
    <w:rsid w:val="00CB746F"/>
    <w:rsid w:val="00CC243B"/>
    <w:rsid w:val="00CC451E"/>
    <w:rsid w:val="00CC69EF"/>
    <w:rsid w:val="00CD4E9D"/>
    <w:rsid w:val="00CD4F4D"/>
    <w:rsid w:val="00CE44A4"/>
    <w:rsid w:val="00CE625F"/>
    <w:rsid w:val="00CE7D19"/>
    <w:rsid w:val="00CF0CF5"/>
    <w:rsid w:val="00CF2B3E"/>
    <w:rsid w:val="00CF747C"/>
    <w:rsid w:val="00D0201F"/>
    <w:rsid w:val="00D03685"/>
    <w:rsid w:val="00D07D4E"/>
    <w:rsid w:val="00D115AA"/>
    <w:rsid w:val="00D145BE"/>
    <w:rsid w:val="00D20C57"/>
    <w:rsid w:val="00D220A2"/>
    <w:rsid w:val="00D25D16"/>
    <w:rsid w:val="00D26B90"/>
    <w:rsid w:val="00D32124"/>
    <w:rsid w:val="00D356F6"/>
    <w:rsid w:val="00D53D1C"/>
    <w:rsid w:val="00D54C76"/>
    <w:rsid w:val="00D71E43"/>
    <w:rsid w:val="00D727F3"/>
    <w:rsid w:val="00D73695"/>
    <w:rsid w:val="00D810DE"/>
    <w:rsid w:val="00D87D32"/>
    <w:rsid w:val="00D92C83"/>
    <w:rsid w:val="00D944FB"/>
    <w:rsid w:val="00DA0A81"/>
    <w:rsid w:val="00DA3C10"/>
    <w:rsid w:val="00DA53B5"/>
    <w:rsid w:val="00DB3F6A"/>
    <w:rsid w:val="00DB493F"/>
    <w:rsid w:val="00DC1D69"/>
    <w:rsid w:val="00DC5A3A"/>
    <w:rsid w:val="00DD03A0"/>
    <w:rsid w:val="00DE33B9"/>
    <w:rsid w:val="00DE6225"/>
    <w:rsid w:val="00DE7F03"/>
    <w:rsid w:val="00E238E6"/>
    <w:rsid w:val="00E3155D"/>
    <w:rsid w:val="00E35064"/>
    <w:rsid w:val="00E3681D"/>
    <w:rsid w:val="00E501F0"/>
    <w:rsid w:val="00E56211"/>
    <w:rsid w:val="00E6045C"/>
    <w:rsid w:val="00E75BEF"/>
    <w:rsid w:val="00E82166"/>
    <w:rsid w:val="00E91BFF"/>
    <w:rsid w:val="00E92933"/>
    <w:rsid w:val="00EA3078"/>
    <w:rsid w:val="00EB0AA4"/>
    <w:rsid w:val="00EB5C88"/>
    <w:rsid w:val="00EC0469"/>
    <w:rsid w:val="00EF01F8"/>
    <w:rsid w:val="00EF40EF"/>
    <w:rsid w:val="00EF69CB"/>
    <w:rsid w:val="00F1480E"/>
    <w:rsid w:val="00F1497D"/>
    <w:rsid w:val="00F165DB"/>
    <w:rsid w:val="00F16AAC"/>
    <w:rsid w:val="00F22DF7"/>
    <w:rsid w:val="00F23580"/>
    <w:rsid w:val="00F4169A"/>
    <w:rsid w:val="00F438FC"/>
    <w:rsid w:val="00F51BFD"/>
    <w:rsid w:val="00F5616F"/>
    <w:rsid w:val="00F56827"/>
    <w:rsid w:val="00F65EF0"/>
    <w:rsid w:val="00F71651"/>
    <w:rsid w:val="00F76CC6"/>
    <w:rsid w:val="00F83D7C"/>
    <w:rsid w:val="00FA4707"/>
    <w:rsid w:val="00FB16FB"/>
    <w:rsid w:val="00FB232E"/>
    <w:rsid w:val="00FC0C13"/>
    <w:rsid w:val="00FC0E63"/>
    <w:rsid w:val="00FC36B7"/>
    <w:rsid w:val="00FC6EEE"/>
    <w:rsid w:val="00FD3103"/>
    <w:rsid w:val="00FD557D"/>
    <w:rsid w:val="00FE0282"/>
    <w:rsid w:val="00FE124D"/>
    <w:rsid w:val="00FE792C"/>
    <w:rsid w:val="00FF2E60"/>
    <w:rsid w:val="00FF58F8"/>
    <w:rsid w:val="3E65F789"/>
    <w:rsid w:val="7186A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E7E0051"/>
  <w15:docId w15:val="{080DBE16-AE11-4F44-B305-5C5027305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customStyle="1" w:styleId="CATBold">
    <w:name w:val="CAT Bold"/>
    <w:basedOn w:val="Normal"/>
    <w:next w:val="Normal"/>
    <w:link w:val="CATBoldChar"/>
    <w:rsid w:val="00490551"/>
    <w:pPr>
      <w:keepNext/>
      <w:spacing w:after="120"/>
    </w:pPr>
    <w:rPr>
      <w:b/>
      <w:bCs/>
      <w:szCs w:val="20"/>
    </w:rPr>
  </w:style>
  <w:style w:type="character" w:customStyle="1" w:styleId="CATBoldChar">
    <w:name w:val="CAT Bold Char"/>
    <w:basedOn w:val="DefaultParagraphFont"/>
    <w:link w:val="CATBold"/>
    <w:rsid w:val="00490551"/>
    <w:rPr>
      <w:rFonts w:ascii="Arial" w:eastAsia="Times New Roman" w:hAnsi="Arial" w:cs="Times New Roman"/>
      <w:b/>
      <w:bCs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B8646D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7F03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9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9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2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653E7-5776-4D6A-B948-3BD0CEE70E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www.w3.org/XML/1998/namespace"/>
    <ds:schemaRef ds:uri="c0c61cd0-8906-41a6-94dd-696765a41e73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2c73281b-25aa-4866-b8f1-8686b4bf27b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C2EF7D7-47AC-844A-907F-7D4F89CCD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00</Words>
  <Characters>6844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2003 Assist sponge cake production</vt:lpstr>
    </vt:vector>
  </TitlesOfParts>
  <Company>AgriFood Skills Australia</Company>
  <LinksUpToDate>false</LinksUpToDate>
  <CharactersWithSpaces>8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2003 Assist sponge cake production</dc:title>
  <dc:creator>Tina Berghella</dc:creator>
  <cp:lastModifiedBy>Lina Robinson</cp:lastModifiedBy>
  <cp:revision>2</cp:revision>
  <cp:lastPrinted>2017-02-16T06:01:00Z</cp:lastPrinted>
  <dcterms:created xsi:type="dcterms:W3CDTF">2017-10-09T03:48:00Z</dcterms:created>
  <dcterms:modified xsi:type="dcterms:W3CDTF">2017-10-09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